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r>
        <w:t xml:space="preserve">Originality Statement</w:t>
      </w:r>
    </w:p>
    <w:p>
      <w:r>
        <w:t xml:space="preserve">'I hereby declare that this submission .... look up QUT'</w:t>
      </w:r>
    </w:p>
    <w:p>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r>
        <w:t xml:space="preserve">description of problem:</w:t>
      </w:r>
    </w:p>
    <w:p>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r>
        <w:t xml:space="preserve">Why its not easily solvable:</w:t>
      </w:r>
    </w:p>
    <w:p>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
        <w:t xml:space="preserve">current practise:</w:t>
      </w:r>
    </w:p>
    <w:p>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r>
        <w:t xml:space="preserve">theory about problem with current practise:</w:t>
      </w:r>
    </w:p>
    <w:p>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r>
        <w:drawing>
          <wp:inline>
            <wp:extent cx="5440680" cy="3175782"/>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440680" cy="3175782"/>
                    </a:xfrm>
                    <a:prstGeom prst="rect">
                      <a:avLst/>
                    </a:prstGeom>
                    <a:noFill/>
                    <a:ln w="9525">
                      <a:noFill/>
                      <a:headEnd/>
                      <a:tailEnd/>
                    </a:ln>
                  </pic:spPr>
                </pic:pic>
              </a:graphicData>
            </a:graphic>
          </wp:inline>
        </w:drawing>
      </w:r>
    </w:p>
    <w:p>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r>
        <w:t xml:space="preserve">previous research:</w:t>
      </w:r>
    </w:p>
    <w:p>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r>
        <w:t xml:space="preserve">In the following section, an overview of the historical attempts to integrate reference class forecasting will be presented followed by published theories for the lack of industry uptake.</w:t>
      </w:r>
    </w:p>
    <w:p>
      <w:r>
        <w:rPr>
          <w:i/>
          <w:b/>
        </w:rPr>
        <w:t xml:space="preserve">need to really do more research on this!!</w:t>
      </w:r>
    </w:p>
    <w:p>
      <w:pPr>
        <w:pStyle w:val="Heading4"/>
      </w:pPr>
      <w:bookmarkStart w:id="33" w:name="existing-models"/>
      <w:bookmarkEnd w:id="33"/>
      <w:r>
        <w:t xml:space="preserve">1.1.1.1 Existing Models</w:t>
      </w:r>
    </w:p>
    <w:p>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neural networks are more accurate than regression, and generally the studies report positive predictive powers of their developed models.</w:t>
      </w:r>
    </w:p>
    <w:p>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Flyvbjerg, Garbuio, and Lovallo 2014)</w:t>
      </w:r>
      <w:r>
        <w:t xml:space="preserve">.</w:t>
      </w:r>
    </w:p>
    <w:p>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Jorgensen et al. (2007)</w:t>
      </w:r>
      <w:r>
        <w:t xml:space="preserve"> </w:t>
      </w:r>
      <w:r>
        <w:t xml:space="preserve">cited that the parametric models were not comprehensive enough to be used in industry and also found that expert judgment was not mobilised enough in the process of developing these tools.</w:t>
      </w:r>
    </w:p>
    <w:p>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r>
        <w:t xml:space="preserve">In the construction industry, infrastructure and building projects follow a traditional and well established process, where contractual norms have developed over many decades</w:t>
      </w:r>
      <w:r>
        <w:t xml:space="preserve"> </w:t>
      </w:r>
      <w:r>
        <w:t xml:space="preserve">(Badenfelt 2011)</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However, as the job progresses, if any work is added that was not in the detailed drawings, they maintain the right to charge a variation</w:t>
      </w:r>
      <w:r>
        <w:t xml:space="preserve"> </w:t>
      </w:r>
      <w:r>
        <w:t xml:space="preserve">(Badenfelt 2011)</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Harris 1999)</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4"/>
          <w:ilvl w:val="0"/>
        </w:numPr>
      </w:pPr>
      <w:r>
        <w:t xml:space="preserve">lack of time to interrogate the CRM</w:t>
      </w:r>
    </w:p>
    <w:p>
      <w:pPr>
        <w:pStyle w:val="Compact"/>
        <w:numPr>
          <w:numId w:val="1004"/>
          <w:ilvl w:val="0"/>
        </w:numPr>
      </w:pPr>
      <w:r>
        <w:t xml:space="preserve">clunky data availability offered by the CRM</w:t>
      </w:r>
    </w:p>
    <w:p>
      <w:pPr>
        <w:pStyle w:val="Compact"/>
        <w:numPr>
          <w:numId w:val="1004"/>
          <w:ilvl w:val="0"/>
        </w:numPr>
      </w:pPr>
      <w:r>
        <w:t xml:space="preserve">lack of awareness of projects performed by other managers that may have been similar.</w:t>
      </w:r>
    </w:p>
    <w:p>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r>
        <w:t xml:space="preserve">The CRM data currently stands as an untapped source of information within the case study organisation. It stores a rich variety of data including:</w:t>
      </w:r>
    </w:p>
    <w:p>
      <w:pPr>
        <w:pStyle w:val="Compact"/>
        <w:numPr>
          <w:numId w:val="1005"/>
          <w:ilvl w:val="0"/>
        </w:numPr>
      </w:pPr>
      <w:r>
        <w:t xml:space="preserve">employee timesheet hours with dates</w:t>
      </w:r>
    </w:p>
    <w:p>
      <w:pPr>
        <w:pStyle w:val="Compact"/>
        <w:numPr>
          <w:numId w:val="1005"/>
          <w:ilvl w:val="0"/>
        </w:numPr>
      </w:pPr>
      <w:r>
        <w:t xml:space="preserve">other project costs (taxis, printing)</w:t>
      </w:r>
    </w:p>
    <w:p>
      <w:pPr>
        <w:pStyle w:val="Compact"/>
        <w:numPr>
          <w:numId w:val="1005"/>
          <w:ilvl w:val="0"/>
        </w:numPr>
      </w:pPr>
      <w:r>
        <w:t xml:space="preserve">client information/characteristics</w:t>
      </w:r>
    </w:p>
    <w:p>
      <w:pPr>
        <w:pStyle w:val="Compact"/>
        <w:numPr>
          <w:numId w:val="1005"/>
          <w:ilvl w:val="0"/>
        </w:numPr>
      </w:pPr>
      <w:r>
        <w:t xml:space="preserve">client identification code</w:t>
      </w:r>
    </w:p>
    <w:p>
      <w:pPr>
        <w:pStyle w:val="Compact"/>
        <w:numPr>
          <w:numId w:val="1005"/>
          <w:ilvl w:val="0"/>
        </w:numPr>
      </w:pPr>
      <w:r>
        <w:t xml:space="preserve">invoiced amounts for each project and dates</w:t>
      </w:r>
    </w:p>
    <w:p>
      <w:pPr>
        <w:pStyle w:val="Compact"/>
        <w:numPr>
          <w:numId w:val="1005"/>
          <w:ilvl w:val="0"/>
        </w:numPr>
      </w:pPr>
      <w:r>
        <w:t xml:space="preserve">employee costs</w:t>
      </w:r>
    </w:p>
    <w:p>
      <w:pPr>
        <w:pStyle w:val="Compact"/>
        <w:numPr>
          <w:numId w:val="1005"/>
          <w:ilvl w:val="0"/>
        </w:numPr>
      </w:pPr>
      <w:r>
        <w:t xml:space="preserve">employee charge out rates</w:t>
      </w:r>
    </w:p>
    <w:p>
      <w:pPr>
        <w:pStyle w:val="Compact"/>
        <w:numPr>
          <w:numId w:val="1005"/>
          <w:ilvl w:val="0"/>
        </w:numPr>
      </w:pPr>
      <w:r>
        <w:t xml:space="preserve">project description</w:t>
      </w:r>
    </w:p>
    <w:p>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6"/>
          <w:ilvl w:val="0"/>
        </w:numPr>
      </w:pPr>
      <w:r>
        <w:t xml:space="preserve">simple scatter plots and bar charts of the raw data</w:t>
      </w:r>
    </w:p>
    <w:p>
      <w:pPr>
        <w:pStyle w:val="Compact"/>
        <w:numPr>
          <w:numId w:val="1006"/>
          <w:ilvl w:val="0"/>
        </w:numPr>
      </w:pPr>
      <w:r>
        <w:t xml:space="preserve">summaries such as overall hours spent vs invoiced amount for each project</w:t>
      </w:r>
    </w:p>
    <w:p>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1.1.3 Case Study Limitations</w:t>
      </w:r>
    </w:p>
    <w:p>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1.1.4 Research Motivation Summary</w:t>
      </w:r>
    </w:p>
    <w:p>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2.0 Thesis aims</w:t>
      </w:r>
    </w:p>
    <w:p>
      <w:r>
        <w:t xml:space="preserve">For the reasons explained above, the aim of this research is as follows:</w:t>
      </w:r>
    </w:p>
    <w:p>
      <w:r>
        <w:rPr>
          <w:b/>
        </w:rPr>
        <w:t xml:space="preserve">General Aim</w:t>
      </w:r>
      <w:r>
        <w:t xml:space="preserve"> </w:t>
      </w:r>
      <w:r>
        <w:t xml:space="preserve">The aim of this project is to 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r>
        <w:rPr>
          <w:b/>
        </w:rPr>
        <w:t xml:space="preserve">Hypothesis 1</w:t>
      </w:r>
      <w:r>
        <w:t xml:space="preserve"> </w:t>
      </w:r>
      <w:r>
        <w:t xml:space="preserve">A statistical or machine learning model based on historical project data can predict the profitability of a new project.</w:t>
      </w:r>
    </w:p>
    <w:p>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40" w:name="thesis-structure"/>
      <w:bookmarkEnd w:id="40"/>
      <w:r>
        <w:t xml:space="preserve">1.3 Thesis structure</w:t>
      </w:r>
    </w:p>
    <w:p>
      <w:r>
        <w:t xml:space="preserve">lit review Background info present the case study Present the models you've developed summary of findings, implications for use within industry, limitations</w:t>
      </w:r>
    </w:p>
    <w:p>
      <w:pPr>
        <w:pStyle w:val="Heading1"/>
      </w:pPr>
      <w:bookmarkStart w:id="41" w:name="chapter-2-literature-review---25-pages-for-phd"/>
      <w:bookmarkEnd w:id="41"/>
      <w:r>
        <w:t xml:space="preserve">Chapter 2 Literature Review - 25 pages for pHd</w:t>
      </w:r>
    </w:p>
    <w:p>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2" w:name="project-cost-estimation-methods"/>
      <w:bookmarkEnd w:id="42"/>
      <w:r>
        <w:t xml:space="preserve">2.1 Project Cost Estimation Methods</w:t>
      </w:r>
    </w:p>
    <w:p>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2.1.1 Cost Estimation in the Construction Industry</w:t>
      </w:r>
    </w:p>
    <w:p>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r>
        <w:rPr>
          <w:b/>
        </w:rPr>
        <w:t xml:space="preserve">Detailed Analysis</w:t>
      </w:r>
    </w:p>
    <w:p>
      <w:r>
        <w:t xml:space="preserve">Detailed analysis refers to the process of an engineer or builder in the construction team carefully reviewing construction drawings to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r>
        <w:t xml:space="preserve">Elfaki, Alatawi, and Abushandi (2014)</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r>
        <w:t xml:space="preserve">Groundbreaking methods into calculating construction costs by</w:t>
      </w:r>
      <w:r>
        <w:t xml:space="preserve"> </w:t>
      </w:r>
      <w:r>
        <w:t xml:space="preserve">Ma and Liu (2014)</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r>
        <w:rPr>
          <w:b/>
        </w:rPr>
        <w:t xml:space="preserve">Statistical and Machine Learning Models</w:t>
      </w:r>
    </w:p>
    <w:p>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r>
        <w:t xml:space="preserve">Elfaki, Alatawi, and Abushandi (2014)</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r>
        <w:t xml:space="preserve">Shin (2015)</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r>
        <w:t xml:space="preserve">A notable amount of literature has studied the predictive power of multiple linear regression in the construction cost estimation problem. Often,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r>
        <w:t xml:space="preserve">Despite neural networks typically outperforming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r>
        <w:rPr>
          <w:b/>
        </w:rPr>
        <w:t xml:space="preserve">case based reasoning</w:t>
      </w:r>
    </w:p>
    <w:p>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8"/>
          <w:ilvl w:val="0"/>
        </w:numPr>
      </w:pPr>
      <w:r>
        <w:t xml:space="preserve">Storing a collection of projects with key variable values</w:t>
      </w:r>
    </w:p>
    <w:p>
      <w:pPr>
        <w:pStyle w:val="Compact"/>
        <w:numPr>
          <w:numId w:val="1008"/>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8"/>
          <w:ilvl w:val="0"/>
        </w:numPr>
      </w:pPr>
      <w:r>
        <w:t xml:space="preserve">The cost of the new project is estimated by extrapolating characteristics of the similar cases to the new case. This can also be done either algorithmically or manually by an experienced decision maker.</w:t>
      </w:r>
    </w:p>
    <w:p>
      <w:r>
        <w:t xml:space="preserve">A study by</w:t>
      </w:r>
      <w:r>
        <w:t xml:space="preserve"> </w:t>
      </w:r>
      <w:r>
        <w:t xml:space="preserve">Kim, An, and Kang (2004)</w:t>
      </w:r>
      <w:r>
        <w:t xml:space="preserve"> </w:t>
      </w:r>
      <w:r>
        <w:t xml:space="preserve">compared CBR to neural networks and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A disadvantage of CBR is the accuracy can be highly dependent on the number of selected cases</w:t>
      </w:r>
      <w:r>
        <w:t xml:space="preserve"> </w:t>
      </w:r>
      <w:r>
        <w:t xml:space="preserve">(Elfaki, Alatawi, and Abushandi 2014)</w:t>
      </w:r>
      <w:r>
        <w:t xml:space="preserve">. Overall, CBR may provide prediction accuracies between regression and neural networks but its results can be justified by the user - a valuable asset.</w:t>
      </w:r>
    </w:p>
    <w:p>
      <w:r>
        <w:t xml:space="preserve">CBR can be described as a systematic method of expert judgment, where the decision maker manually compares similar projects from his or her experience</w:t>
      </w:r>
      <w:r>
        <w:t xml:space="preserve"> </w:t>
      </w:r>
      <w:r>
        <w:t xml:space="preserve">(Shepperd, Schofield, and Kitchenham)</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r>
        <w:rPr>
          <w:b/>
        </w:rPr>
        <w:t xml:space="preserve">summary</w:t>
      </w:r>
    </w:p>
    <w:p>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4" w:name="effort-estimation-in-the-it-industry"/>
      <w:bookmarkEnd w:id="44"/>
      <w:r>
        <w:t xml:space="preserve">2.1.1 Effort Estimation in the IT Industry</w:t>
      </w:r>
    </w:p>
    <w:p>
      <w:r>
        <w:t xml:space="preserve">Like the construction industry, the software industry faces the challenging task of estimating the cost of a project before full engagement with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project effort estimation research and consultants effort in the construction industry, which was a gap in the research of the previous section.</w:t>
      </w:r>
    </w:p>
    <w:p>
      <w:r>
        <w:t xml:space="preserve">Effort estimation is indeed a problem, and was demonstrated by a review of 6 surveys of IT projects between 1984 and 1994 by</w:t>
      </w:r>
      <w:r>
        <w:t xml:space="preserve"> </w:t>
      </w:r>
      <w:r>
        <w:t xml:space="preserve">Moløkken and Jørgensen</w:t>
      </w:r>
      <w:r>
        <w:t xml:space="preserve">. It revealed that 60-80% of IT projects encounter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r>
        <w:rPr>
          <w:b/>
        </w:rPr>
        <w:t xml:space="preserve">Detailed Analysis</w:t>
      </w:r>
    </w:p>
    <w:p>
      <w:r>
        <w:t xml:space="preserve">Similar to the construction industry, expert judgment or detailed analysis, is the most widely practised method for effort estimation</w:t>
      </w:r>
      <w:r>
        <w:t xml:space="preserve"> </w:t>
      </w:r>
      <w:r>
        <w:t xml:space="preserve">(Shepperd, Schofield, and Kitchenham)</w:t>
      </w:r>
      <w:r>
        <w:t xml:space="preserve">(Moløkken and Jørgensen)</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w:t>
      </w:r>
      <w:r>
        <w:t xml:space="preserve">. The scarcity of real project evidence that algorithmic estimation tools improve estimations and an unintuitive mental jump could be reasons contributing to detailed expert analysis remaining the most widespread technique for effort estimation.</w:t>
      </w:r>
    </w:p>
    <w:p>
      <w:r>
        <w:rPr>
          <w:b/>
        </w:rPr>
        <w:t xml:space="preserve">Algorithmic methods</w:t>
      </w:r>
    </w:p>
    <w:p>
      <w:r>
        <w:t xml:space="preserve">Algorithmic methods to predict effort for IT project costs has been a popular subject of research. Regression models have been the most substantially tested followed by neural networks</w:t>
      </w:r>
      <w:r>
        <w:t xml:space="preserve"> </w:t>
      </w:r>
      <w:r>
        <w:t xml:space="preserve">(Finnie, Wittig, and Desharnais 1997)</w:t>
      </w:r>
      <w:r>
        <w:t xml:space="preserve">. This section will assess the details and performance of the algorithmic models, important variables, applications and finally gaps in the literature.</w:t>
      </w:r>
    </w:p>
    <w:p>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w:t>
      </w:r>
      <w:r>
        <w:t xml:space="preserve">(Finnie, Wittig, and Desharnais 1997)</w:t>
      </w:r>
      <w:r>
        <w:t xml:space="preserve">(Pai, McFall, and Subramanian 2013)</w:t>
      </w:r>
      <w:r>
        <w:t xml:space="preserve">.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m:oMath>
        <m:r>
          <m:rPr>
            <m:sty m:val="p"/>
          </m:rPr>
          <m:t>e</m:t>
        </m:r>
        <m:r>
          <m:rPr>
            <m:sty m:val="p"/>
          </m:rPr>
          <m:t>f</m:t>
        </m:r>
        <m:r>
          <m:rPr>
            <m:sty m:val="p"/>
          </m:rPr>
          <m:t>f</m:t>
        </m:r>
        <m:r>
          <m:rPr>
            <m:sty m:val="p"/>
          </m:rPr>
          <m:t>o</m:t>
        </m:r>
        <m:r>
          <m:rPr>
            <m:sty m:val="p"/>
          </m:rPr>
          <m:t>r</m:t>
        </m:r>
        <m:r>
          <m:rPr>
            <m:sty m:val="p"/>
          </m:rPr>
          <m:t>t</m:t>
        </m:r>
        <m:r>
          <m:rPr>
            <m:sty m:val="p"/>
          </m:rPr>
          <m:t>=</m:t>
        </m:r>
        <m:r>
          <m:rPr>
            <m:sty m:val="p"/>
          </m:rPr>
          <m:t>α</m:t>
        </m:r>
        <m:r>
          <m:rPr>
            <m:sty m:val="p"/>
          </m:rPr>
          <m:t>*</m:t>
        </m:r>
        <m:r>
          <m:rPr>
            <m:sty m:val="p"/>
          </m:rPr>
          <m:t>s</m:t>
        </m:r>
        <m:r>
          <m:rPr>
            <m:sty m:val="p"/>
          </m:rPr>
          <m:t>i</m:t>
        </m:r>
        <m:r>
          <m:rPr>
            <m:sty m:val="p"/>
          </m:rPr>
          <m:t>z</m:t>
        </m:r>
        <m:sSup>
          <m:e>
            <m:r>
              <m:rPr>
                <m:sty m:val="p"/>
              </m:rPr>
              <m:t>e</m:t>
            </m:r>
          </m:e>
          <m:sup>
            <m:r>
              <m:rPr>
                <m:sty m:val="p"/>
              </m:rPr>
              <m:t>β</m:t>
            </m:r>
          </m:sup>
        </m:sSup>
      </m:oMath>
      <w:r>
        <w:t xml:space="preserve"> </w:t>
      </w:r>
      <m:oMath>
        <m:r>
          <m:rPr>
            <m:sty m:val="p"/>
          </m:rPr>
          <m:t>α</m:t>
        </m:r>
        <m:r>
          <m:rPr>
            <m:sty m:val="p"/>
          </m:rPr>
          <m:t>=</m:t>
        </m:r>
        <m:r>
          <m:rPr>
            <m:sty m:val="p"/>
          </m:rPr>
          <m:t>p</m:t>
        </m:r>
        <m:r>
          <m:rPr>
            <m:sty m:val="p"/>
          </m:rPr>
          <m:t>r</m:t>
        </m:r>
        <m:r>
          <m:rPr>
            <m:sty m:val="p"/>
          </m:rPr>
          <m:t>o</m:t>
        </m:r>
        <m:r>
          <m:rPr>
            <m:sty m:val="p"/>
          </m:rPr>
          <m:t>d</m:t>
        </m:r>
        <m:r>
          <m:rPr>
            <m:sty m:val="p"/>
          </m:rPr>
          <m:t>u</m:t>
        </m:r>
        <m:r>
          <m:rPr>
            <m:sty m:val="p"/>
          </m:rPr>
          <m:t>c</m:t>
        </m:r>
        <m:r>
          <m:rPr>
            <m:sty m:val="p"/>
          </m:rPr>
          <m:t>t</m:t>
        </m:r>
        <m:r>
          <m:rPr>
            <m:sty m:val="p"/>
          </m:rPr>
          <m:t>i</m:t>
        </m:r>
        <m:r>
          <m:rPr>
            <m:sty m:val="p"/>
          </m:rPr>
          <m:t>v</m:t>
        </m:r>
        <m:r>
          <m:rPr>
            <m:sty m:val="p"/>
          </m:rPr>
          <m:t>i</m:t>
        </m:r>
        <m:r>
          <m:rPr>
            <m:sty m:val="p"/>
          </m:rPr>
          <m:t>t</m:t>
        </m:r>
        <m:r>
          <m:rPr>
            <m:sty m:val="p"/>
          </m:rPr>
          <m:t>y</m:t>
        </m:r>
        <m:r>
          <m:rPr>
            <m:sty m:val="p"/>
          </m:rPr>
          <m:t>c</m:t>
        </m:r>
        <m:r>
          <m:rPr>
            <m:sty m:val="p"/>
          </m:rPr>
          <m:t>o</m:t>
        </m:r>
        <m:r>
          <m:rPr>
            <m:sty m:val="p"/>
          </m:rPr>
          <m:t>e</m:t>
        </m:r>
        <m:r>
          <m:rPr>
            <m:sty m:val="p"/>
          </m:rPr>
          <m:t>f</m:t>
        </m:r>
        <m:r>
          <m:rPr>
            <m:sty m:val="p"/>
          </m:rPr>
          <m:t>f</m:t>
        </m:r>
        <m:r>
          <m:rPr>
            <m:sty m:val="p"/>
          </m:rPr>
          <m:t>i</m:t>
        </m:r>
        <m:r>
          <m:rPr>
            <m:sty m:val="p"/>
          </m:rPr>
          <m:t>c</m:t>
        </m:r>
        <m:r>
          <m:rPr>
            <m:sty m:val="p"/>
          </m:rPr>
          <m:t>i</m:t>
        </m:r>
        <m:r>
          <m:rPr>
            <m:sty m:val="p"/>
          </m:rPr>
          <m:t>e</m:t>
        </m:r>
        <m:r>
          <m:rPr>
            <m:sty m:val="p"/>
          </m:rPr>
          <m:t>n</m:t>
        </m:r>
        <m:r>
          <m:rPr>
            <m:sty m:val="p"/>
          </m:rPr>
          <m:t>t</m:t>
        </m:r>
      </m:oMath>
      <w:r>
        <w:t xml:space="preserve"> </w:t>
      </w:r>
      <m:oMath>
        <m:r>
          <m:rPr>
            <m:sty m:val="p"/>
          </m:rPr>
          <m:t>β</m:t>
        </m:r>
        <m:r>
          <m:rPr>
            <m:sty m:val="p"/>
          </m:rPr>
          <m:t>=</m:t>
        </m:r>
        <m:r>
          <m:rPr>
            <m:sty m:val="p"/>
          </m:rPr>
          <m:t>e</m:t>
        </m:r>
        <m:r>
          <m:rPr>
            <m:sty m:val="p"/>
          </m:rPr>
          <m:t>c</m:t>
        </m:r>
        <m:r>
          <m:rPr>
            <m:sty m:val="p"/>
          </m:rPr>
          <m:t>o</m:t>
        </m:r>
        <m:r>
          <m:rPr>
            <m:sty m:val="p"/>
          </m:rPr>
          <m:t>n</m:t>
        </m:r>
        <m:r>
          <m:rPr>
            <m:sty m:val="p"/>
          </m:rPr>
          <m:t>o</m:t>
        </m:r>
        <m:r>
          <m:rPr>
            <m:sty m:val="p"/>
          </m:rPr>
          <m:t>m</m:t>
        </m:r>
        <m:r>
          <m:rPr>
            <m:sty m:val="p"/>
          </m:rPr>
          <m:t>i</m:t>
        </m:r>
        <m:r>
          <m:rPr>
            <m:sty m:val="p"/>
          </m:rPr>
          <m:t>e</m:t>
        </m:r>
        <m:r>
          <m:rPr>
            <m:sty m:val="p"/>
          </m:rPr>
          <m:t>s</m:t>
        </m:r>
        <m:r>
          <m:rPr>
            <m:sty m:val="p"/>
          </m:rPr>
          <m:t>o</m:t>
        </m:r>
        <m:r>
          <m:rPr>
            <m:sty m:val="p"/>
          </m:rPr>
          <m:t>f</m:t>
        </m:r>
        <m:r>
          <m:rPr>
            <m:sty m:val="p"/>
          </m:rPr>
          <m:t>s</m:t>
        </m:r>
        <m:r>
          <m:rPr>
            <m:sty m:val="p"/>
          </m:rPr>
          <m:t>c</m:t>
        </m:r>
        <m:r>
          <m:rPr>
            <m:sty m:val="p"/>
          </m:rPr>
          <m:t>a</m:t>
        </m:r>
        <m:r>
          <m:rPr>
            <m:sty m:val="p"/>
          </m:rPr>
          <m:t>l</m:t>
        </m:r>
        <m:r>
          <m:rPr>
            <m:sty m:val="p"/>
          </m:rPr>
          <m:t>e</m:t>
        </m:r>
        <m:r>
          <m:rPr>
            <m:sty m:val="p"/>
          </m:rPr>
          <m:t>c</m:t>
        </m:r>
        <m:r>
          <m:rPr>
            <m:sty m:val="p"/>
          </m:rPr>
          <m:t>o</m:t>
        </m:r>
        <m:r>
          <m:rPr>
            <m:sty m:val="p"/>
          </m:rPr>
          <m:t>e</m:t>
        </m:r>
        <m:r>
          <m:rPr>
            <m:sty m:val="p"/>
          </m:rPr>
          <m:t>f</m:t>
        </m:r>
        <m:r>
          <m:rPr>
            <m:sty m:val="p"/>
          </m:rPr>
          <m:t>f</m:t>
        </m:r>
        <m:r>
          <m:rPr>
            <m:sty m:val="p"/>
          </m:rPr>
          <m:t>i</m:t>
        </m:r>
        <m:r>
          <m:rPr>
            <m:sty m:val="p"/>
          </m:rPr>
          <m:t>c</m:t>
        </m:r>
        <m:r>
          <m:rPr>
            <m:sty m:val="p"/>
          </m:rPr>
          <m:t>i</m:t>
        </m:r>
        <m:r>
          <m:rPr>
            <m:sty m:val="p"/>
          </m:rPr>
          <m:t>e</m:t>
        </m:r>
        <m:r>
          <m:rPr>
            <m:sty m:val="p"/>
          </m:rPr>
          <m:t>n</m:t>
        </m:r>
        <m:r>
          <m:rPr>
            <m:sty m:val="p"/>
          </m:rPr>
          <m:t>t</m:t>
        </m:r>
      </m:oMath>
      <w:r>
        <w:t xml:space="preserve"> </w:t>
      </w:r>
      <m:oMath>
        <m:r>
          <m:rPr>
            <m:sty m:val="p"/>
          </m:rPr>
          <m:t>s</m:t>
        </m:r>
        <m:r>
          <m:rPr>
            <m:sty m:val="p"/>
          </m:rPr>
          <m:t>i</m:t>
        </m:r>
        <m:r>
          <m:rPr>
            <m:sty m:val="p"/>
          </m:rPr>
          <m:t>z</m:t>
        </m:r>
        <m:r>
          <m:rPr>
            <m:sty m:val="p"/>
          </m:rPr>
          <m:t>e</m:t>
        </m:r>
        <m:r>
          <m:rPr>
            <m:sty m:val="p"/>
          </m:rPr>
          <m:t>=</m:t>
        </m:r>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d</m:t>
        </m:r>
        <m:r>
          <m:rPr>
            <m:sty m:val="p"/>
          </m:rPr>
          <m:t>l</m:t>
        </m:r>
        <m:r>
          <m:rPr>
            <m:sty m:val="p"/>
          </m:rPr>
          <m:t>i</m:t>
        </m:r>
        <m:r>
          <m:rPr>
            <m:sty m:val="p"/>
          </m:rPr>
          <m:t>n</m:t>
        </m:r>
        <m:r>
          <m:rPr>
            <m:sty m:val="p"/>
          </m:rPr>
          <m:t>e</m:t>
        </m:r>
        <m:r>
          <m:rPr>
            <m:sty m:val="p"/>
          </m:rPr>
          <m:t>s</m:t>
        </m:r>
        <m:r>
          <m:rPr>
            <m:sty m:val="p"/>
          </m:rPr>
          <m:t>o</m:t>
        </m:r>
        <m:r>
          <m:rPr>
            <m:sty m:val="p"/>
          </m:rPr>
          <m:t>f</m:t>
        </m:r>
        <m:r>
          <m:rPr>
            <m:sty m:val="p"/>
          </m:rPr>
          <m:t>c</m:t>
        </m:r>
        <m:r>
          <m:rPr>
            <m:sty m:val="p"/>
          </m:rPr>
          <m:t>o</m:t>
        </m:r>
        <m:r>
          <m:rPr>
            <m:sty m:val="p"/>
          </m:rPr>
          <m:t>d</m:t>
        </m:r>
        <m:r>
          <m:rPr>
            <m:sty m:val="p"/>
          </m:rPr>
          <m:t>e</m:t>
        </m:r>
      </m:oMath>
    </w:p>
    <w:p>
      <w:r>
        <w:t xml:space="preserve">This model was compared to case based reasoning, and case based reasoning outperformed it</w:t>
      </w:r>
      <w:r>
        <w:t xml:space="preserve"> </w:t>
      </w:r>
      <w:r>
        <w:t xml:space="preserve">(Shepperd, Schofield, and Kitchenham)</w:t>
      </w:r>
      <w:r>
        <w:t xml:space="preserve">.</w:t>
      </w:r>
    </w:p>
    <w:p>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w:t>
      </w:r>
      <w:r>
        <w:t xml:space="preserve">.</w:t>
      </w:r>
    </w:p>
    <w:p>
      <w:r>
        <w:t xml:space="preserve">Algorithmic estimation tools have not been successfully adopted by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w:t>
      </w:r>
      <w:r>
        <w:t xml:space="preserve"> </w:t>
      </w:r>
      <w:r>
        <w:t xml:space="preserve">(Finnie, Wittig, and Desharnais 1997)</w:t>
      </w:r>
      <w:r>
        <w:t xml:space="preserve">.</w:t>
      </w:r>
    </w:p>
    <w:p>
      <w:r>
        <w:t xml:space="preserve">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r>
        <w:rPr>
          <w:b/>
        </w:rPr>
        <w:t xml:space="preserve">Case Based Reasoning</w:t>
      </w:r>
    </w:p>
    <w:p>
      <w:r>
        <w:t xml:space="preserve">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w:t>
      </w:r>
      <w:r>
        <w:t xml:space="preserve"> </w:t>
      </w:r>
      <w:r>
        <w:t xml:space="preserve">(Shepperd, Schofield, and Kitchenham)</w:t>
      </w:r>
      <w:r>
        <w:t xml:space="preserve">. The similar cases are then used to predict effort for the new case, and in</w:t>
      </w:r>
      <w:r>
        <w:t xml:space="preserve"> </w:t>
      </w:r>
      <w:r>
        <w:t xml:space="preserve">Shepperd, Schofield, and Kitchenham</w:t>
      </w:r>
      <w:r>
        <w:t xml:space="preserve">'s study, linear regression was used for this final step.</w:t>
      </w:r>
    </w:p>
    <w:p>
      <w:r>
        <w:t xml:space="preserve">In contrast to the construction industry, the literature in software effort estimation found CBR to perform approximately equally to algorithmic methods such as neural networks</w:t>
      </w:r>
      <w:r>
        <w:t xml:space="preserve"> </w:t>
      </w:r>
      <w:r>
        <w:t xml:space="preserve">(Shepperd, Schofield, and Kitchenham)</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 Research into CBR in the IT industry found similar results to the construction industry except that CBR performed as well as algorithmic methods.</w:t>
      </w:r>
    </w:p>
    <w:p>
      <w:r>
        <w:rPr>
          <w:b/>
        </w:rPr>
        <w:t xml:space="preserve">Summary</w:t>
      </w:r>
    </w:p>
    <w:p>
      <w:r>
        <w:t xml:space="preserve">Research into effort estimation in the software industry has followed a similar path to the cost prediction of construction projects. Expert judgment via detailed analysis is still the 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pPr>
        <w:pStyle w:val="Heading2"/>
      </w:pPr>
      <w:bookmarkStart w:id="45" w:name="statistical-and-machine-learning-methods"/>
      <w:bookmarkEnd w:id="45"/>
      <w:r>
        <w:t xml:space="preserve">2.2 Statistical and machine learning methods</w:t>
      </w:r>
    </w:p>
    <w:p>
      <w:pPr>
        <w:pStyle w:val="Heading3"/>
      </w:pPr>
      <w:bookmarkStart w:id="46" w:name="introduction"/>
      <w:bookmarkEnd w:id="46"/>
      <w:r>
        <w:t xml:space="preserve">2.2.1 Introduction</w:t>
      </w:r>
    </w:p>
    <w:p>
      <w:r>
        <w:t xml:space="preserve">The aim of this project is to use statistical techniques to model the profitability of projects. In order to optimise the model, several statistical and machine learning techniques will be tested, and compared and it is therefore prudent to review the range of statistical and machine learning techniques that have been successfully applied in the literature. These vary from simple methods such as Linear Regression to complex, deep learning such as Neural Networks. The previous section highlighted the use of linear regression, neural networks, SVM and in one case boosted trees for prediction, however other business problems have utilised a wider range of methods. These include Naiive Bayes, Random Forests, and machine learned Bayesian Networks. The following section will present each method's advantages and disadvatanges and an example of a past successful application.</w:t>
      </w:r>
    </w:p>
    <w:p>
      <w:pPr>
        <w:pStyle w:val="Heading3"/>
      </w:pPr>
      <w:bookmarkStart w:id="47" w:name="linear-regression"/>
      <w:bookmarkEnd w:id="47"/>
      <w:r>
        <w:t xml:space="preserve">2.2.2 Linear Regression</w:t>
      </w:r>
    </w:p>
    <w:p>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 stable predictions, and can be adapted for categorical variables</w:t>
      </w:r>
      <w:r>
        <w:t xml:space="preserve"> </w:t>
      </w:r>
      <w:r>
        <w:t xml:space="preserve">(Seng and Chen 2010)</w:t>
      </w:r>
      <w:r>
        <w:t xml:space="preserve">. The integration of categorical variables is called Anova, and the algorithm compares group mean variances within the categorical variable.</w:t>
      </w:r>
    </w:p>
    <w:p>
      <w:r>
        <w:t xml:space="preserve">There are several drawbacks to linear regression. For example assumptions must be made about the structure of the data. Predictor varialbes are assumed to be linearly related to the response variable and the varialbes ar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lbes have all been standardised to one another</w:t>
      </w:r>
      <w:r>
        <w:t xml:space="preserve"> </w:t>
      </w:r>
      <w:r>
        <w:t xml:space="preserve">(Putler and Krider 2012)</w:t>
      </w:r>
      <w:r>
        <w:t xml:space="preserve">. This limits the amount of insight that can be drawn from a linear regression model.</w:t>
      </w:r>
    </w:p>
    <w:p>
      <w:r>
        <w:t xml:space="preserve">Despite th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Due to its simplicity and widespread application, linear regression is a good starting point for an analysis and benchmark for performance against complex models.</w:t>
      </w:r>
    </w:p>
    <w:p>
      <w:pPr>
        <w:pStyle w:val="Heading3"/>
      </w:pPr>
      <w:bookmarkStart w:id="48" w:name="logistic-regression"/>
      <w:bookmarkEnd w:id="48"/>
      <w:r>
        <w:t xml:space="preserve">2.2.3 Logistic Regression</w:t>
      </w:r>
    </w:p>
    <w:p>
      <w:r>
        <w:t xml:space="preserve">The method behind linear regression can be adapted to predict a binary response variable (1 or 0). A predictive linear equation is computed so that the predictor variables are combined with coefficients to give an output between 0 and 1. This is then transformed into the log odds to mediate extreme variable input values. The result is a probability an input case will result in a 0 or 1 (i.e. success or failure)</w:t>
      </w:r>
      <w:r>
        <w:t xml:space="preserve"> </w:t>
      </w:r>
      <w:r>
        <w:t xml:space="preserve">(Moore and McCabe 1989)</w:t>
      </w:r>
      <w:r>
        <w:t xml:space="preserve">. Similar pros and cons exist for logistic regression as linear regression, and it too can be used as a benchmark to compare other binary predictive models due to its speed and simplicity. Many business problems have binary response variables, such as yes/no, male/female, buy/do not buy, success/failure, or survive/death</w:t>
      </w:r>
      <w:r>
        <w:t xml:space="preserve"> </w:t>
      </w:r>
      <w:r>
        <w:t xml:space="preserve">(Moore and McCabe 1989)</w:t>
      </w:r>
      <w:r>
        <w:t xml:space="preserve">.</w:t>
      </w:r>
    </w:p>
    <w:p>
      <w:pPr>
        <w:pStyle w:val="Heading3"/>
      </w:pPr>
      <w:bookmarkStart w:id="49" w:name="naive-bayes"/>
      <w:bookmarkEnd w:id="49"/>
      <w:r>
        <w:t xml:space="preserve">2.2.4 Naive Bayes</w:t>
      </w:r>
    </w:p>
    <w:p>
      <w:r>
        <w:t xml:space="preserve">Naive Bayes prediction method makes conditional independence assumptions about the predictor variables in order to greatly simplify probability calculations for the response variable (the response variable must be categorical). Specifically, it is assumed that each variable is conditionally independent given the respose class alone, without considering other predictor variables. Mathematically this means that each variable's probability contribution can be simply calculated by looking at the probability of a response class given a predictor value by itself. The predictor variables probability estimates are combined for each possible response class, and the response class with the highest probability is chosen</w:t>
      </w:r>
      <w:r>
        <w:t xml:space="preserve"> </w:t>
      </w:r>
      <w:r>
        <w:t xml:space="preserve">(Provost and Fawcett 2013)</w:t>
      </w:r>
      <w:r>
        <w:t xml:space="preserve">.</w:t>
      </w:r>
    </w:p>
    <w:p>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lb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w:t>
      </w:r>
      <w:r>
        <w:t xml:space="preserve">. Finally, Naive Bayes classifers are known to not perform well in binary classification</w:t>
      </w:r>
      <w:r>
        <w:t xml:space="preserve"> </w:t>
      </w:r>
      <w:r>
        <w:t xml:space="preserve">(Caruana and Niculescu-Mizil)</w:t>
      </w:r>
      <w:r>
        <w:t xml:space="preserve">.</w:t>
      </w:r>
    </w:p>
    <w:p>
      <w:r>
        <w:t xml:space="preserve">A real world success story for Naive Bayes classifiers hinges on their ability to be refined incrementally with each piece of new data, as opposed to re-calibrating the entire model. Naive Bayes has been used in complex spam detection systems where new spam emails or toxic text themes can be quickly added to the filtering model. The Naive Bayes method provides a good benchmark to compare against more complex models that should outperform it</w:t>
      </w:r>
      <w:r>
        <w:t xml:space="preserve"> </w:t>
      </w:r>
      <w:r>
        <w:t xml:space="preserve">(Caruana and Niculescu-Mizil)</w:t>
      </w:r>
      <w:r>
        <w:t xml:space="preserve">.</w:t>
      </w:r>
    </w:p>
    <w:p>
      <w:pPr>
        <w:pStyle w:val="Heading3"/>
      </w:pPr>
      <w:bookmarkStart w:id="50" w:name="decision-trees-ensemble-trees"/>
      <w:bookmarkEnd w:id="50"/>
      <w:r>
        <w:t xml:space="preserve">2.2.5 Decision Trees/ Ensemble Trees</w:t>
      </w:r>
    </w:p>
    <w:p>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 the CART algorithm as it is capable of solving both classification and regression problems whereas the remaining decision trees solve classification problems only. Single decision trees have the risk of over-fitting the data and low predictive accuracy but have favourable characteristics such as provid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r>
        <w:t xml:space="preserve">To tackle the problem of low predictive accuracy and instability, ensemble tree methods were pioneered in the 1990's with success</w:t>
      </w:r>
      <w:r>
        <w:t xml:space="preserve"> </w:t>
      </w:r>
      <w:r>
        <w:t xml:space="preserve">(Breiman 1996)</w:t>
      </w:r>
      <w:r>
        <w:t xml:space="preserve">. Three examples of these ensemble decision tree methods are bagging, boosting, and random forests. Bagging creates multiple trees by sampling a different training data set for each tree and then combining tree results</w:t>
      </w:r>
      <w:r>
        <w:t xml:space="preserve"> </w:t>
      </w:r>
      <w:r>
        <w:t xml:space="preserve">(Breiman 1996)</w:t>
      </w:r>
      <w:r>
        <w:t xml:space="preserve">. Random forests is an advanced form of bagging in that multiple trees are sampled from the same training data. However, when creating the tree for each sample dataset, a random subset of attributes is used to determine each split. This prevents the trees from becoming too correlated</w:t>
      </w:r>
      <w:r>
        <w:t xml:space="preserve"> </w:t>
      </w:r>
      <w:r>
        <w:t xml:space="preserve">(Breiman 2001a)</w:t>
      </w:r>
      <w:r>
        <w:t xml:space="preserve">. The boosted decision tree approach combines gradient descent with a series of decision trees. Each tree is limited to a certain depth to maintain simplicity, and each tree models the residuals (or errors) from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r>
        <w:t xml:space="preserve">Ensemble decision trees have a different foundation to more traditional statistical prediction methods such as regression. For this reason, there are some advantages and disadvantages. The progression of binary splits means non-linear feature interactions can be captured and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s the benefit of not being 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w:t>
      </w:r>
      <w:r>
        <w:t xml:space="preserve"> </w:t>
      </w:r>
      <w:r>
        <w:t xml:space="preserve">tested boosted trees, random forests, neural networks, SVM's, logistic regression and naive bayes on 11 binary classification problems and found that boosted trees performed best, followed by random forests. Clearly, ensemble tree methods can compete with high level machine learning algorithms.</w:t>
      </w:r>
    </w:p>
    <w:p>
      <w:r>
        <w:t xml:space="preserve">Along with the many advantages of trees and ensemble trees, it is important to be aware of their limitations. As trees are not built on a probabilistic framework, results can not be provided in this framework. For example, confidence intervals for predictions are not available for standard ensemble methods</w:t>
      </w:r>
      <w:r>
        <w:t xml:space="preserve"> </w:t>
      </w:r>
      <w:r>
        <w:t xml:space="preserve">(Louppe and Prettenhofer 2014)</w:t>
      </w:r>
      <w:r>
        <w:t xml:space="preserve">.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handl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w:t>
      </w:r>
      <w:r>
        <w:t xml:space="preserve">.</w:t>
      </w:r>
    </w:p>
    <w:p>
      <w:pPr>
        <w:pStyle w:val="Heading3"/>
      </w:pPr>
      <w:bookmarkStart w:id="51" w:name="bayesian-networks"/>
      <w:bookmarkEnd w:id="51"/>
      <w:r>
        <w:t xml:space="preserve">2.2.5 Bayesian Networks</w:t>
      </w:r>
    </w:p>
    <w:p>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which are represetned by arcs</w:t>
      </w:r>
      <w:r>
        <w:t xml:space="preserve"> </w:t>
      </w:r>
      <w:r>
        <w:t xml:space="preserve">(Heckerman 1998)</w:t>
      </w:r>
      <w:r>
        <w:t xml:space="preserve">. This kind of conditional relationship is bayesian. Bayesian networks have found success in combining deterministic models with observation data as well as expert knowledge as the statistical relationships between variables can be determined from different places and manually entered into a single model</w:t>
      </w:r>
      <w:r>
        <w:t xml:space="preserve"> </w:t>
      </w:r>
      <w:r>
        <w:t xml:space="preserve">(Kragt 2009)</w:t>
      </w:r>
      <w:r>
        <w:t xml:space="preserve">.</w:t>
      </w:r>
    </w:p>
    <w:p>
      <w:r>
        <w:t xml:space="preserve">Bayesian networks are excellent at representing knowledge from different sources and types, and visuallising them in a way that communicates results well to decision makers</w:t>
      </w:r>
      <w:r>
        <w:t xml:space="preserve"> </w:t>
      </w:r>
      <w:r>
        <w:t xml:space="preserve">(Kragt 2009)</w:t>
      </w:r>
      <w:r>
        <w:t xml:space="preserve">. Therefore bayesian networks become an excellent decision support tool. Network relatitonships can be machine learned, however this is not widely included in the suite of machine learning methods and is referred to more as a way to model complex networks. Drawbacks of bayesian networks include their inability to handle continuous numeric variables (which must be discretised). This means that the varialb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2" w:name="svms-and-neural-networks"/>
      <w:bookmarkEnd w:id="52"/>
      <w:r>
        <w:t xml:space="preserve">2.2.6 SVM's and Neural Networks</w:t>
      </w:r>
    </w:p>
    <w:p>
      <w:r>
        <w:t xml:space="preserve">Neural networks were inspired by biological neural networks of the human nervous system and require a lot of training data. They are very flexible in the relationships they can mimic and are not greatly dependent on the skills of the analyst (Putler &amp; Krider, 2012). A disadvantage is that although the results are accurate, the algorithm is a black box - meaning the data is input and the results output without providing the user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r>
        <w:t xml:space="preserve">The simplest type of Support vector machines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the two categories, allowing a certain number of misclassifications. 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3" w:name="summary"/>
      <w:bookmarkEnd w:id="53"/>
      <w:r>
        <w:t xml:space="preserve">2.2.7 Summary</w:t>
      </w:r>
    </w:p>
    <w:p>
      <w:r>
        <w:t xml:space="preserve">This section reviewed the advantages and disadvantages of statistical and machine learning techniques that have been successfully applied to business problems. These include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assumptions, however they are slow and do not provide insight into the results of analysis. This is not appropriate for the profitability prediction problem in this project because communication of the reasoning behind predictions is crucial for uptake of the model by decision makers.</w:t>
      </w:r>
    </w:p>
    <w:p>
      <w:r>
        <w:t xml:space="preserve">On the other hand, ensemble tree methods can perform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not been included in the machine learning literature as much as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data better than the simpler models while still providing insight to decision makers.</w:t>
      </w:r>
    </w:p>
    <w:p>
      <w:pPr>
        <w:pStyle w:val="Heading2"/>
      </w:pPr>
      <w:bookmarkStart w:id="54" w:name="statistical-and-machine-learning-methods-applied-to-business-problems"/>
      <w:bookmarkEnd w:id="54"/>
      <w:r>
        <w:t xml:space="preserve">2.3 Statistical and machine learning methods applied to business problems</w:t>
      </w:r>
    </w:p>
    <w:p>
      <w:r>
        <w:t xml:space="preserve">The aim of this research project is to create a predictive model for the profitability of a company's consulting projects using their internal CRM data. The literature pertaining closely to the cost prediction topic has been reviewed in section 2.1, however it is relevant to broaden the assessessment of the literature on advanced machine learning techniques that have been applied to general business problems. The simpler statistical methods have been covered already, so the focus of this sections is on the topic of machine learning prediction methods for business decision-maker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employed more advanced machine learning methods, followed by a case study of employee-churn prediction.</w:t>
      </w:r>
    </w:p>
    <w:p>
      <w:pPr>
        <w:pStyle w:val="Heading3"/>
      </w:pPr>
      <w:bookmarkStart w:id="55" w:name="summary-of-advanced-statistical-and-machine-learning-methods-applied-to-business-problems"/>
      <w:bookmarkEnd w:id="55"/>
      <w:r>
        <w:t xml:space="preserve">2.3.2 Summary of Advanced Statistical and Machine Learning Methods Applied to Business Problems</w:t>
      </w:r>
    </w:p>
    <w:p>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which is messy and does not necessarily align with the rules of statistical theory. As this project will address a problem with a large quantity of messy data, it is worthwhile reviewing the algorithmic machine-learning predictive models that have developed rapidly in recent years. They have found success because they are able to sometimes fit real-life data with more accuracy than theoretical models</w:t>
      </w:r>
      <w:r>
        <w:t xml:space="preserve"> </w:t>
      </w:r>
      <w:r>
        <w:t xml:space="preserve">(Breiman 2001b)</w:t>
      </w:r>
      <w:r>
        <w:t xml:space="preserve">. 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 Breiman’s</w:t>
      </w:r>
      <w:r>
        <w:t xml:space="preserve"> </w:t>
      </w:r>
      <w:r>
        <w:t xml:space="preserve">(Breiman 2001b)</w:t>
      </w:r>
      <w:r>
        <w:t xml:space="preserve"> </w:t>
      </w:r>
      <w:r>
        <w:t xml:space="preserve">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high memory</w:t>
      </w:r>
      <w:r>
        <w:t xml:space="preserve"> </w:t>
      </w:r>
      <w:r>
        <w:t xml:space="preserve">(Kumar and Ravi 2007)</w:t>
      </w:r>
      <w:r>
        <w:t xml:space="preserve">. In support of SVM predictive performance, a study by Davenport and Harris</w:t>
      </w:r>
      <w:r>
        <w:t xml:space="preserve"> </w:t>
      </w:r>
      <w:r>
        <w:t xml:space="preserve">(Davenport and Harris 2007)</w:t>
      </w:r>
      <w:r>
        <w:t xml:space="preserve"> </w:t>
      </w:r>
      <w:r>
        <w:t xml:space="preserve">concluded that statisticians experienced in predictive machine learning algorithms generally acknowledge that SVM’s yield the highest prediction accuracy compared to other machine learning algorithms.</w:t>
      </w:r>
    </w:p>
    <w:p>
      <w:r>
        <w:t xml:space="preserve">As SVM’s are often computationally too expensive and advanced for a smaller scale business applications, such as this research project, it is useful to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refer section 2.2), however the most notable drawback for neural networks is the difficulty in interpreting the algorithms' explanation of human behaviour – a valuable feature in business problems</w:t>
      </w:r>
      <w:r>
        <w:t xml:space="preserve"> </w:t>
      </w:r>
      <w:r>
        <w:t xml:space="preserve">(Tsai and Chiou 2009)</w:t>
      </w:r>
      <w:r>
        <w:t xml:space="preserve">. On the other hand, trees are known to be intuitive to understand and have been argued to function similarly to how the human mind thinks</w:t>
      </w:r>
      <w:r>
        <w:t xml:space="preserve"> </w:t>
      </w:r>
      <w:r>
        <w:t xml:space="preserve">(Carrizosa, Martin-Barragan, and Morales 2010)</w:t>
      </w:r>
      <w:r>
        <w:t xml:space="preserve">.</w:t>
      </w:r>
    </w:p>
    <w:p>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 A paper studying financial earnings management prediction combined these two methods by running them one after another. The neural network was run first to create a high rate of prediction accuracy via its complex non-linear learning properties</w:t>
      </w:r>
      <w:r>
        <w:t xml:space="preserve"> </w:t>
      </w:r>
      <w:r>
        <w:t xml:space="preserve">(Tsai and Chiou 2009)</w:t>
      </w:r>
      <w:r>
        <w:t xml:space="preserve">.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6" w:name="employee-churn-case-study"/>
      <w:bookmarkEnd w:id="56"/>
      <w:r>
        <w:t xml:space="preserve">2.3.3 Employee Churn Case Study</w:t>
      </w:r>
    </w:p>
    <w:p>
      <w:r>
        <w:t xml:space="preserve">The literature on predictive business models is generally limited to studies on product sales, customer behaviour, or overall performance of large businesses. There are far fewer studies that assist with internal business decisions dealing with employees, teams, and delivering projects as is the case with this project. An exception is Saradhi and Vijaya’s</w:t>
      </w:r>
      <w:r>
        <w:t xml:space="preserve"> </w:t>
      </w:r>
      <w:r>
        <w:t xml:space="preserve">(Saradhi and Palshikar 2011)</w:t>
      </w:r>
      <w:r>
        <w:t xml:space="preserve"> </w:t>
      </w:r>
      <w:r>
        <w:t xml:space="preserve">study on employee churn, where ‘churn’ refers to the number of individuals moving out of a group within a certain time. Saradhi and Vijaya applied popular customer churn predictive models to employee churn - a novel application that focussed internally on employees rather than externally on customers. The project chose three machine learning classification algorithms that are normally used in customer churn and it was proposed that the variables and model behaviour of employee churn could be related to customer churn. The associated costs of losing customers and finding new customers can also be correlated to the costs of losing staff and hiring new staff.</w:t>
      </w:r>
    </w:p>
    <w:p>
      <w:r>
        <w:t xml:space="preserve">Naive Bayes, Random forests (an ensemble decision tree method) and SVM’s were built. A comparison study showed that Naïve Bayes is outperformed by random forests which match Saradhi and Vijaya’s prediction</w:t>
      </w:r>
      <w:r>
        <w:t xml:space="preserve"> </w:t>
      </w:r>
      <w:r>
        <w:t xml:space="preserve">(Caruana and Niculescu-Mizil)</w:t>
      </w:r>
      <w:r>
        <w:t xml:space="preserve">. The SVM model actually far out performed random forests and Naive Bayes by achieving 81% vs 51% and 55% correct predictions respectively. This was attributed to the ability to introduce class penalties in SVMs whereas the other two methods are limited by class imbalance</w:t>
      </w:r>
      <w:r>
        <w:t xml:space="preserve"> </w:t>
      </w:r>
      <w:r>
        <w:t xml:space="preserve">(Saradhi and Palshikar 2011)</w:t>
      </w:r>
      <w:r>
        <w:t xml:space="preserve">. This means that SVM’s had a superior method of balancing the importance of the variables in the data set which was skewed by a heavy majority of employees who kept their job versus the minority who left (25% churn). It should be noted that the boosted tree ensemble method performs a similar task of weighting misclassified cases or outliers and it would have been worthwhile comparing this method to SVMs. Particularly because boosted trees provide insight into the predictive model which could aid uptake of the model with decisoin makers. However, it is noteworthy that their study proved that predictive techniques used on customres could be translated to predicting internal behaviour of employees.</w:t>
      </w:r>
    </w:p>
    <w:p>
      <w:pPr>
        <w:pStyle w:val="Heading3"/>
      </w:pPr>
      <w:bookmarkStart w:id="57" w:name="gapconclusion"/>
      <w:bookmarkEnd w:id="57"/>
      <w:r>
        <w:t xml:space="preserve">2.3.4 Gap/conclusion</w:t>
      </w:r>
    </w:p>
    <w:p>
      <w:r>
        <w:t xml:space="preserve">The limited literature on analysis similar to Sardhi and Vijaya’s Employee Churn study</w:t>
      </w:r>
      <w:r>
        <w:t xml:space="preserve"> </w:t>
      </w:r>
      <w:r>
        <w:t xml:space="preserve">(Saradhi and Palshikar 2011)</w:t>
      </w:r>
      <w:r>
        <w:t xml:space="preserve"> </w:t>
      </w:r>
      <w:r>
        <w:t xml:space="preserve">highlights a gap in the application of predictive techniques to model internal performance in businesses. This is particularly relevant to consulting companies that tackle complicated discrete projects with set timelines. In this project, internal consulting project data will be used to predict a new project performance in terms of internal employee structure as well as client characteristics. A review of the literature in machine learning applied to business problems revealed that SVM's have found to be the most accurate technique followed by neural networks and ensemble tree methods. As discussed in section 2.2, it was also noted that neural networks and SVM's do not provide insight into the model's predictions to the decision maker. A gap exists in applying these cutting edge machine learning techniques to internal business decision-making.</w:t>
      </w:r>
    </w:p>
    <w:p>
      <w:pPr>
        <w:pStyle w:val="Heading2"/>
      </w:pPr>
      <w:bookmarkStart w:id="58" w:name="conclusion"/>
      <w:bookmarkEnd w:id="58"/>
      <w:r>
        <w:t xml:space="preserve">2.4 Conclusion</w:t>
      </w:r>
    </w:p>
    <w:p>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nd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as well as trialling a broader range of prediction methods.</w:t>
      </w:r>
    </w:p>
    <w:p>
      <w:r>
        <w:t xml:space="preserve">An exhaustive list of machine learning and statistical method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w:t>
      </w:r>
    </w:p>
    <w:p>
      <w:pPr>
        <w:pStyle w:val="Heading1"/>
      </w:pPr>
      <w:bookmarkStart w:id="59" w:name="chapter-3-methods---2-to-8-pages"/>
      <w:bookmarkEnd w:id="59"/>
      <w:r>
        <w:t xml:space="preserve">Chapter 3 Methods - 2 to 8 pages</w:t>
      </w:r>
    </w:p>
    <w:p>
      <w:r>
        <w:t xml:space="preserve">The aim of this project is to determine whether the profitability of projects for consulting businesses can be predicted using statistical and machine learning techniques. As stated in the literature review, a gap in research exists for testing whether internal CRM data from a company in the construction industry could predict project profitability. This section will explain the chosen methodology for testing this aim using a case study Engineering consulting company that charges for their time spent on project delivery. Once the predicition potential has been assessed, a secondary aim is to determine the positive impact the predictive model could have on the overall profitability of the company.</w:t>
      </w:r>
    </w:p>
    <w:p>
      <w:r>
        <w:rPr>
          <w:b/>
        </w:rPr>
        <w:t xml:space="preserve">justify the process by which the research questions were answered</w:t>
      </w:r>
      <w:r>
        <w:t xml:space="preserve"> </w:t>
      </w:r>
      <w:r>
        <w:rPr>
          <w:b/>
        </w:rPr>
        <w:t xml:space="preserve">argue and justify each decision that was taken to arrive at how to organise reserach</w:t>
      </w:r>
    </w:p>
    <w:p>
      <w:pPr>
        <w:pStyle w:val="Heading2"/>
      </w:pPr>
      <w:bookmarkStart w:id="60" w:name="obtaining-data"/>
      <w:bookmarkEnd w:id="60"/>
      <w:r>
        <w:t xml:space="preserve">3.1 Obtaining data</w:t>
      </w:r>
    </w:p>
    <w:p>
      <w:r>
        <w:t xml:space="preserve">An assessment of the literature revealed that the predictive power of internal timesheet data has not yet been tested yet for project profitability for consulting companies in the construction industry. In addition, this is the sole source of project data available for these types of businesses besides interviewing project managers and reviewing the account records of invoicing versus employee costs. As the internal CRM for the case study company stores a detailed account of time spent on each project along and client information for twelve years, it was clear that this source of data could reveal the most and was most suitable to statistical analysis. The complete twelve years of project timesheets and invoices was extracted via the CRM software interface, describing 4169 projects. The projects varied from total invoiced amounts of $500 to over $1,000,000 across four internal disciplines in the company. At the time of data extraction, it was not clear whether the full twelve years were necessary and relevant to predicting current project profitability but this was to be determined later in the analysis.</w:t>
      </w:r>
    </w:p>
    <w:p>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for client codes replaced client names.</w:t>
      </w:r>
    </w:p>
    <w:p>
      <w:pPr>
        <w:pStyle w:val="Heading2"/>
      </w:pPr>
      <w:bookmarkStart w:id="61" w:name="cleaning-and-variable-engineering"/>
      <w:bookmarkEnd w:id="61"/>
      <w:r>
        <w:t xml:space="preserve">3.2 Cleaning and variable engineering</w:t>
      </w:r>
    </w:p>
    <w:p>
      <w:r>
        <w:t xml:space="preserve">The obtained data contained a rich source of project information and a lengthy process of cleaning the data and engineering useful variables was required. The data was initially in three types of datasets extracted from the same CRM software:</w:t>
      </w:r>
    </w:p>
    <w:p>
      <w:pPr>
        <w:pStyle w:val="Compact"/>
        <w:numPr>
          <w:numId w:val="1009"/>
          <w:ilvl w:val="0"/>
        </w:numPr>
      </w:pPr>
      <w:r>
        <w:t xml:space="preserve">invoicing data</w:t>
      </w:r>
    </w:p>
    <w:p>
      <w:pPr>
        <w:pStyle w:val="Compact"/>
        <w:numPr>
          <w:numId w:val="1009"/>
          <w:ilvl w:val="0"/>
        </w:numPr>
      </w:pPr>
      <w:r>
        <w:t xml:space="preserve">timesheet data</w:t>
      </w:r>
    </w:p>
    <w:p>
      <w:pPr>
        <w:pStyle w:val="Compact"/>
        <w:numPr>
          <w:numId w:val="1009"/>
          <w:ilvl w:val="0"/>
        </w:numPr>
      </w:pPr>
      <w:r>
        <w:t xml:space="preserve">project summary data</w:t>
      </w:r>
    </w:p>
    <w:p>
      <w:r>
        <w:t xml:space="preserve">These three sources needed to be compiled into a single dataset that detailed one project per row as this is the structure required for predictive analytic methods when predicting the overall profitability of a project. Before compilation could begin however, thorough cleaning is required where the data was plotted and statistically assessed so that outliers could be visually or statistically discovered. Outliers were then investigated for data entry errors. Many such errors were encountered. One type of error for example was a user entering a 123 kilometer drive in a car as 123 hours. Once these errors were detected, they were discussed with the company directors and appropriate corrective action was taken.</w:t>
      </w:r>
    </w:p>
    <w:p>
      <w:pPr>
        <w:pStyle w:val="Heading3"/>
      </w:pPr>
      <w:bookmarkStart w:id="62" w:name="variable-engineering"/>
      <w:bookmarkEnd w:id="62"/>
      <w:r>
        <w:t xml:space="preserve">3.2.1 Variable Engineering</w:t>
      </w:r>
    </w:p>
    <w:p>
      <w:r>
        <w:t xml:space="preserve">Although dozens of variables were available from the initial dataset, it was prudent to engineer further descriptive variables, particularly in the invoicing dataset and timesheet dataset where the information needed to be compiled into a single row per project. All variables would eventually be tested for variable importance and predictive power with respect to project profitability. Examples of these engineered variables include:</w:t>
      </w:r>
    </w:p>
    <w:p>
      <w:r>
        <w:t xml:space="preserve">Timesheet Data * percent of hours performed by each professional role for the entire project * timespan of the entered project hours * percent of hours performed by 'profesional' employees as opposed to 'technical' * total cost of employee hours per project * total cost of external subcontractors or disbursements per project * total number of users that entered hours on each project * mean hours per day entered on a project * number of disciplines active in a project</w:t>
      </w:r>
    </w:p>
    <w:p>
      <w:r>
        <w:t xml:space="preserve">Invoicing data * total amount invoiced and renumerated per project * mean invoice size per project * mean invoice per client * invoice frequency per project * client invoice frequency</w:t>
      </w:r>
    </w:p>
    <w:p>
      <w:r>
        <w:t xml:space="preserve">Project Data * text analysis of project descriptions detected a list of key words that could classify projects into 16 categories. This key word analysis was done in conjunction with a company employee and the resulting classifications were reviewed. * number of projects completed with each client and client contact</w:t>
      </w:r>
    </w:p>
    <w:p>
      <w:r>
        <w:t xml:space="preserve">Once the three data sources were combined, further variables were engineered: * project profit * return per dollar for each project (how much was spent on expenses for every dollar earned?)</w:t>
      </w:r>
    </w:p>
    <w:p>
      <w:r>
        <w:t xml:space="preserve">Besides the engineered variables, additional variables included in the project summary dataset were client industry, discipline, job description, and post code. Once numerous potentially important variables were engineered, the most important ones could be narrowed down. This improves the accuracy of a model because unnecessary or irrelevant variables add noise to the prediction of target values. Variable selection also increases computational efficiency by reducing the number of calculations and improves understanding of the prediction structure</w:t>
      </w:r>
      <w:r>
        <w:t xml:space="preserve"> </w:t>
      </w:r>
      <w:r>
        <w:t xml:space="preserve">(Weisberg 2005)</w:t>
      </w:r>
      <w:r>
        <w:t xml:space="preserve">.</w:t>
      </w:r>
    </w:p>
    <w:p>
      <w:pPr>
        <w:pStyle w:val="Heading2"/>
      </w:pPr>
      <w:bookmarkStart w:id="63" w:name="variable-selection"/>
      <w:bookmarkEnd w:id="63"/>
      <w:r>
        <w:t xml:space="preserve">3.3 Variable selection</w:t>
      </w:r>
    </w:p>
    <w:p>
      <w:pPr>
        <w:pStyle w:val="Heading3"/>
      </w:pPr>
      <w:bookmarkStart w:id="64" w:name="outlier-deletion"/>
      <w:bookmarkEnd w:id="64"/>
      <w:r>
        <w:t xml:space="preserve">3.3.1 Outlier deletion</w:t>
      </w:r>
    </w:p>
    <w:p>
      <w:r>
        <w:t xml:space="preserve">Before determining which variables contribute most to the target value, return per dollar, outliers were deleted. Specifically, cases with extreme return per dollar values were investigated as special scenarios may have contributed to these values and the model is not intended to predict special scenarios. Outliers were initially defined as return per dollar values sitting outside 1.5x the interquartile range (IQR) from the upper and lower quartiles as intially practised by Tukey, the inventor of the box plot</w:t>
      </w:r>
      <w:r>
        <w:t xml:space="preserve"> </w:t>
      </w:r>
      <w:r>
        <w:t xml:space="preserve">(Tukey 1977)</w:t>
      </w:r>
      <w:r>
        <w:t xml:space="preserve">. The outlier projects determined by this method were then reviewed with an employee from the case study company. Based on their domain knowledge and assessment of the outlier cases, cut-off values for the range of return per dollar values were determined. Outliers were projects with return per dollar values greater than 3 or below -2.</w:t>
      </w:r>
    </w:p>
    <w:p>
      <w:pPr>
        <w:pStyle w:val="Heading3"/>
      </w:pPr>
      <w:bookmarkStart w:id="65" w:name="variable-selection-methods"/>
      <w:bookmarkEnd w:id="65"/>
      <w:r>
        <w:t xml:space="preserve">3.3.2 Variable selection Methods</w:t>
      </w:r>
    </w:p>
    <w:p>
      <w:r>
        <w:t xml:space="preserve">Three methods of variable selection were trialled and compared to test whether the different methods highlighted different variables as important. These were Analysis of Variance (ANOVA), conditional inferece forests (cforests), and random forests. It was expected that random forests would highlight variables that had more categories as more important which is a well known bias; it is also a bias that cforests have overcome</w:t>
      </w:r>
      <w:r>
        <w:t xml:space="preserve"> </w:t>
      </w:r>
      <w:r>
        <w:t xml:space="preserve">(Strobl et al. 2007)</w:t>
      </w:r>
      <w:r>
        <w:t xml:space="preserve">. ANOVA is based on linear theory which contrasts conditional forest and random forests more free-form structure. Therefore, it is important to compare the contrasting methods' assessment of variable importance.</w:t>
      </w:r>
    </w:p>
    <w:p>
      <w:pPr>
        <w:pStyle w:val="Heading4"/>
      </w:pPr>
      <w:bookmarkStart w:id="66" w:name="anova"/>
      <w:bookmarkEnd w:id="66"/>
      <w:r>
        <w:t xml:space="preserve">3.3.2.1 ANOVA</w:t>
      </w:r>
    </w:p>
    <w:p>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however it cannot be assumed that each variable can be perfectly normalised. A disadvantage of this method is that linear relationships and normal variables do not necessarily represent real world data in the best way</w:t>
      </w:r>
      <w:r>
        <w:t xml:space="preserve"> </w:t>
      </w:r>
      <w:r>
        <w:t xml:space="preserve">(Breiman 2001b)</w:t>
      </w:r>
      <w:r>
        <w:t xml:space="preserve">.</w:t>
      </w:r>
    </w:p>
    <w:p>
      <w:r>
        <w:t xml:space="preserve">In order to compare variable importance, the output of the model is assessed which includes the linear coefficients for each variable and the p-values for the coefficients</w:t>
      </w:r>
      <w:r>
        <w:t xml:space="preserve"> </w:t>
      </w:r>
      <w:r>
        <w:t xml:space="preserve">(Markham)</w:t>
      </w:r>
      <w:r>
        <w:t xml:space="preserve">. The magnitude of the coefficient does not indicate importance relative to the other variables because the magintude is directly dependent on the values within the variable. This leaves the p-values which are the result of a test for whether there is a significant relationship between the variable and the target variable. This is a good indication of whether the variable has a relationship with the target variable, however doesnt necessarily rank importance. If a variable is measured more precisely, it will have a smaller p value, whereas a variable measured roughly will have a higher p value. This does not necessarily make the more precisely measure variable more important than the other. The p test does however distinguish between variables that have a statistical relationship to the target variable and ones that do not. With regards to p-values it is also important to keep in mind that, with a dozen variables, chance alone can produce a variable with a pvalue &lt; 0.001 7% of the time</w:t>
      </w:r>
      <w:r>
        <w:t xml:space="preserve"> </w:t>
      </w:r>
      <w:r>
        <w:t xml:space="preserve">(Rice 1989)</w:t>
      </w:r>
      <w:r>
        <w:t xml:space="preserve">.</w:t>
      </w:r>
    </w:p>
    <w:p>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7" w:name="random-forest"/>
      <w:bookmarkEnd w:id="67"/>
      <w:r>
        <w:t xml:space="preserve">3.3.2.2 Random Forest</w:t>
      </w:r>
    </w:p>
    <w:p>
      <w:r>
        <w:t xml:space="preserve">The random forest algorithm can produce a permutation variable importance for each variable as part of its output. Variable importance is represented as a score, and to do this a permutation and calcuations are performed on each variable. More specifically, consider a single covariate. The values of this variable in the out of bag sample are randomly permuted (reordered) for each tree - a technique that mimics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is important. Importance scores are calculated as the mean decrease in accuracy over all trees for that permuted variable in the random forest</w:t>
      </w:r>
      <w:r>
        <w:t xml:space="preserve"> </w:t>
      </w:r>
      <w:r>
        <w:t xml:space="preserve">(Breiman and Cutler 2005)</w:t>
      </w:r>
      <w:r>
        <w:t xml:space="preserve">.</w:t>
      </w:r>
    </w:p>
    <w:p>
      <w:r>
        <w:t xml:space="preserve">The random forest variable importance provides valuable insight because it addresses the impact of each predictor variable individually as well as in multivariate interactions with other predictor variables. It handles uncorrelated variables well if the samples for the trees are subsampled without replacement</w:t>
      </w:r>
      <w:r>
        <w:t xml:space="preserve"> </w:t>
      </w:r>
      <w:r>
        <w:t xml:space="preserve">(Strobl et al. 2007)</w:t>
      </w:r>
      <w:r>
        <w:t xml:space="preserve">. However, a severe disadvantage of random forest variable importance is that it is not reliable for variable selection where potential predictor variables vary in their scale of measurement or their number of categories. The importance of correlated predictors is overestimated and the algorithm tends to select variables that have many possible splits or many missing values</w:t>
      </w:r>
      <w:r>
        <w:t xml:space="preserve"> </w:t>
      </w:r>
      <w:r>
        <w:t xml:space="preserve">(Strobl et al. 2007)</w:t>
      </w:r>
      <w:r>
        <w:t xml:space="preserve">.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68" w:name="cforests"/>
      <w:bookmarkEnd w:id="68"/>
      <w:r>
        <w:t xml:space="preserve">3.3.2.3 Cforests</w:t>
      </w:r>
    </w:p>
    <w:p>
      <w:r>
        <w:t xml:space="preserve">Cforests are an alterantive ensemble tree method to random forests that overcome the aforementioned shortfalls of random forests such as overestimating the importance of variables with many categories and numeric variables. It is built from ctrees that are based on a conditional inference framework. The key difference between ctrees and standard decision trees are that a significance test procedure for splitting instead of an purity meausre such as the Gini coefficient, which is centered around information gain.</w:t>
      </w:r>
    </w:p>
    <w:p>
      <w:r>
        <w:t xml:space="preserve">The details behind the significance test procedure of a ctree are as follows. Each variable is permuted in every possible way, and a correlation value is calucated between the tested variable and target variable, for each permutation. The unchanged variable correlation is then compared with the correlation values for all permutations of that variable. From this, a p-value for the true correlation value can be calculated. The predictor variable with the lowest p-value is selected as the splitting variable</w:t>
      </w:r>
      <w:r>
        <w:t xml:space="preserve"> </w:t>
      </w:r>
      <w:r>
        <w:t xml:space="preserve">(Hothorn, Hornik, and Zeileis 2006)</w:t>
      </w:r>
      <w:r>
        <w:t xml:space="preserve">. Using an ensemble forest of these trees, permutation is then calculated in the same fashion as random forests, via permuting a variable, re-running the forest and comparing the decrease in accuracy. Several sources recommend cforests over other machine learning varialbe importance methods due to its unbiased qualiti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69" w:name="variable-selection-summary"/>
      <w:bookmarkEnd w:id="69"/>
      <w:r>
        <w:t xml:space="preserve">3.3.3 Variable Selection Summary</w:t>
      </w:r>
    </w:p>
    <w:p>
      <w:r>
        <w:t xml:space="preserve">Limiting the predictive model to a concise set of meaningful variables reduces noise and improves predictions. Less variables means that a simpler model is being used for prediction which is easier to understand for stakeholders</w:t>
      </w:r>
      <w:r>
        <w:t xml:space="preserve"> </w:t>
      </w:r>
      <w:r>
        <w:t xml:space="preserve">(Weisberg 2005)</w:t>
      </w:r>
      <w:r>
        <w:t xml:space="preserve">. For these reasons, a subset of the most important variables were chosen before modelling began. This entailed first eliminating outliers, then comparing important variables from ANOVA as well as random forests and cforests. The literature implies that cforests would suit the data for this project as it is unbiased and not limited to linear theory</w:t>
      </w:r>
      <w:r>
        <w:t xml:space="preserve"> </w:t>
      </w:r>
      <w:r>
        <w:t xml:space="preserve">(Strobl et al. 2007)</w:t>
      </w:r>
      <w:r>
        <w:t xml:space="preserve">.</w:t>
      </w:r>
    </w:p>
    <w:p>
      <w:pPr>
        <w:pStyle w:val="Heading2"/>
      </w:pPr>
      <w:bookmarkStart w:id="70" w:name="model-selection"/>
      <w:bookmarkEnd w:id="70"/>
      <w:r>
        <w:t xml:space="preserve">3.4 Model selection</w:t>
      </w:r>
    </w:p>
    <w:p>
      <w:pPr>
        <w:pStyle w:val="Heading2"/>
      </w:pPr>
      <w:bookmarkStart w:id="71" w:name="model-comparison-model-averaging"/>
      <w:bookmarkEnd w:id="71"/>
      <w:r>
        <w:t xml:space="preserve">3.5 Model comparison, Model averaging</w:t>
      </w:r>
    </w:p>
    <w:p>
      <w:pPr>
        <w:pStyle w:val="Compact"/>
        <w:numPr>
          <w:numId w:val="1011"/>
          <w:ilvl w:val="0"/>
        </w:numPr>
      </w:pPr>
      <w:r>
        <w:t xml:space="preserve">need for statistical measurements</w:t>
      </w:r>
    </w:p>
    <w:p>
      <w:pPr>
        <w:pStyle w:val="Heading2"/>
      </w:pPr>
      <w:bookmarkStart w:id="72" w:name="bottom-line-translation"/>
      <w:bookmarkEnd w:id="72"/>
      <w:r>
        <w:t xml:space="preserve">3.6 Bottom line translation</w:t>
      </w:r>
    </w:p>
    <w:p>
      <w:pPr>
        <w:pStyle w:val="Heading2"/>
      </w:pPr>
      <w:bookmarkStart w:id="73" w:name="conclusionlink-to-next-chapter"/>
      <w:bookmarkEnd w:id="73"/>
      <w:r>
        <w:t xml:space="preserve">3.7 Conclusion/Link to next chapter</w:t>
      </w:r>
    </w:p>
    <w:p>
      <w:pPr>
        <w:pStyle w:val="Heading2"/>
      </w:pPr>
      <w:bookmarkStart w:id="74" w:name="regression"/>
      <w:bookmarkEnd w:id="74"/>
      <w:r>
        <w:t xml:space="preserve">Regression</w:t>
      </w:r>
    </w:p>
    <w:p>
      <w:pPr>
        <w:pStyle w:val="SourceCode"/>
      </w:pPr>
      <w:r>
        <w:rPr>
          <w:rStyle w:val="VerbatimChar"/>
        </w:rPr>
        <w:t xml:space="preserve">* tried predicting return per dollar as a numeric outcome.</w:t>
      </w:r>
      <w:r>
        <w:br w:type="textWrapping"/>
      </w:r>
      <w:r>
        <w:rPr>
          <w:rStyle w:val="VerbatimChar"/>
        </w:rPr>
        <w:t xml:space="preserve">    * proved very difficult. Find error rate compared to just guessing the mean. Not far off.</w:t>
      </w:r>
    </w:p>
    <w:p>
      <w:pPr>
        <w:pStyle w:val="Heading2"/>
      </w:pPr>
      <w:bookmarkStart w:id="75" w:name="bayesian-network"/>
      <w:bookmarkEnd w:id="75"/>
      <w:r>
        <w:t xml:space="preserve">Bayesian Network</w:t>
      </w:r>
    </w:p>
    <w:p>
      <w:pPr>
        <w:pStyle w:val="Compact"/>
        <w:numPr>
          <w:numId w:val="1012"/>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13"/>
          <w:ilvl w:val="1"/>
        </w:numPr>
      </w:pPr>
      <w:r>
        <w:t xml:space="preserve">used normalised numeric variables</w:t>
      </w:r>
    </w:p>
    <w:p>
      <w:pPr>
        <w:pStyle w:val="Compact"/>
        <w:numPr>
          <w:numId w:val="1013"/>
          <w:ilvl w:val="1"/>
        </w:numPr>
      </w:pPr>
      <w:r>
        <w:t xml:space="preserve">I did this by making a hierarchical dendrogram to visualise the clusters</w:t>
      </w:r>
    </w:p>
    <w:p>
      <w:pPr>
        <w:pStyle w:val="Compact"/>
        <w:numPr>
          <w:numId w:val="1013"/>
          <w:ilvl w:val="1"/>
        </w:numPr>
      </w:pPr>
      <w:r>
        <w:t xml:space="preserve">then I chose the number of clusters, drew the red rectangle</w:t>
      </w:r>
    </w:p>
    <w:p>
      <w:pPr>
        <w:pStyle w:val="Compact"/>
        <w:numPr>
          <w:numId w:val="1013"/>
          <w:ilvl w:val="1"/>
        </w:numPr>
      </w:pPr>
      <w:r>
        <w:t xml:space="preserve">summarised the clusters to find max and min values for the variable within each cluster. Rounded this value up</w:t>
      </w:r>
    </w:p>
    <w:p>
      <w:pPr>
        <w:pStyle w:val="Compact"/>
        <w:numPr>
          <w:numId w:val="1013"/>
          <w:ilvl w:val="1"/>
        </w:numPr>
      </w:pPr>
      <w:r>
        <w:t xml:space="preserve">manually discretised variable using rounded values</w:t>
      </w:r>
    </w:p>
    <w:p>
      <w:pPr>
        <w:pStyle w:val="Compact"/>
        <w:numPr>
          <w:numId w:val="1012"/>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 * a good, simple problem to start with</w:t>
      </w:r>
    </w:p>
    <w:p>
      <w:pPr>
        <w:pStyle w:val="Compact"/>
        <w:numPr>
          <w:numId w:val="1014"/>
          <w:ilvl w:val="0"/>
        </w:numPr>
      </w:pPr>
      <w:r>
        <w:t xml:space="preserve">establish a baseline. Using ROC, area under the curve method</w:t>
      </w:r>
    </w:p>
    <w:p>
      <w:pPr>
        <w:pStyle w:val="Compact"/>
        <w:numPr>
          <w:numId w:val="1015"/>
          <w:ilvl w:val="1"/>
        </w:numPr>
      </w:pPr>
      <w:r>
        <w:t xml:space="preserve">to test our classifiers we need to beat random chance. Ie AUC = 0.5</w:t>
      </w:r>
    </w:p>
    <w:p>
      <w:pPr>
        <w:pStyle w:val="Compact"/>
        <w:numPr>
          <w:numId w:val="1015"/>
          <w:ilvl w:val="1"/>
        </w:numPr>
      </w:pPr>
      <w:r>
        <w:t xml:space="preserve">will also establish the AUC for using one variable only! See table below: *Note all using 10 fold cross validation</w:t>
      </w:r>
    </w:p>
    <w:tbl>
      <w:tblPr>
        <w:tblStyle w:val="TableNormal"/>
        <w:tblW w:type="pct" w:w="0.0"/>
      </w:tblPr>
      <w:tblGrid/>
      <w:t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16"/>
          <w:ilvl w:val="0"/>
        </w:numPr>
      </w:pPr>
      <w:r>
        <w:t xml:space="preserve">try using the following variables:</w:t>
      </w:r>
    </w:p>
    <w:p>
      <w:pPr>
        <w:pStyle w:val="Compact"/>
        <w:numPr>
          <w:numId w:val="1016"/>
          <w:ilvl w:val="0"/>
        </w:numPr>
      </w:pPr>
      <w:r>
        <w:t xml:space="preserve">number of users</w:t>
      </w:r>
    </w:p>
    <w:p>
      <w:pPr>
        <w:pStyle w:val="Compact"/>
        <w:numPr>
          <w:numId w:val="1016"/>
          <w:ilvl w:val="0"/>
        </w:numPr>
      </w:pPr>
      <w:r>
        <w:t xml:space="preserve">Discipline</w:t>
      </w:r>
    </w:p>
    <w:p>
      <w:pPr>
        <w:pStyle w:val="Compact"/>
        <w:numPr>
          <w:numId w:val="1016"/>
          <w:ilvl w:val="0"/>
        </w:numPr>
      </w:pPr>
      <w:r>
        <w:t xml:space="preserve">percent hours by a professional</w:t>
      </w:r>
    </w:p>
    <w:p>
      <w:pPr>
        <w:pStyle w:val="Compact"/>
        <w:numPr>
          <w:numId w:val="1016"/>
          <w:ilvl w:val="0"/>
        </w:numPr>
      </w:pPr>
      <w:r>
        <w:t xml:space="preserve">position that completed the majority of hours</w:t>
      </w:r>
    </w:p>
    <w:p>
      <w:pPr>
        <w:pStyle w:val="Compact"/>
        <w:numPr>
          <w:numId w:val="1016"/>
          <w:ilvl w:val="0"/>
        </w:numPr>
      </w:pPr>
      <w:r>
        <w:t xml:space="preserve">timespan</w:t>
      </w:r>
    </w:p>
    <w:p>
      <w:pPr>
        <w:pStyle w:val="Compact"/>
        <w:numPr>
          <w:numId w:val="1016"/>
          <w:ilvl w:val="0"/>
        </w:numPr>
      </w:pPr>
      <w:r>
        <w:t xml:space="preserve">amount invoiced</w:t>
      </w:r>
    </w:p>
    <w:p>
      <w:pPr>
        <w:numPr>
          <w:numId w:val="1016"/>
          <w:ilvl w:val="0"/>
        </w:numPr>
      </w:pPr>
      <w:r>
        <w:t xml:space="preserve">percent of hours completed by majority position</w:t>
      </w:r>
    </w:p>
    <w:p>
      <w:r>
        <w:t xml:space="preserve">The results are as follows:</w:t>
      </w:r>
    </w:p>
    <w:p>
      <w:r>
        <w:t xml:space="preserve">AUC = 0.705 Number of losses predicted correctly: 124</w:t>
      </w:r>
    </w:p>
    <w:p>
      <w:r>
        <w:t xml:space="preserve">This is our 'base' model. Now try adding one complex variable at a time:</w:t>
      </w:r>
    </w:p>
    <w:tbl>
      <w:tblPr>
        <w:tblStyle w:val="TableNormal"/>
        <w:tblW w:type="pct" w:w="0.0"/>
      </w:tblPr>
      <w:tblGrid/>
      <w:t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2"/>
      </w:pPr>
      <w:bookmarkStart w:id="76" w:name="boosted-trees"/>
      <w:bookmarkEnd w:id="76"/>
      <w:r>
        <w:t xml:space="preserve">Boosted Trees</w:t>
      </w:r>
    </w:p>
    <w:p>
      <w:pPr>
        <w:pStyle w:val="Heading3"/>
      </w:pPr>
      <w:bookmarkStart w:id="77" w:name="advantages"/>
      <w:bookmarkEnd w:id="77"/>
      <w:r>
        <w:t xml:space="preserve">Advantages</w:t>
      </w:r>
    </w:p>
    <w:p>
      <w:pPr>
        <w:pStyle w:val="SourceCode"/>
      </w:pPr>
      <w:r>
        <w:rPr>
          <w:rStyle w:val="VerbatimChar"/>
        </w:rPr>
        <w:t xml:space="preserve">* Wonderful in that NA's don't interfere with prediciton process</w:t>
      </w:r>
      <w:r>
        <w:br w:type="textWrapping"/>
      </w:r>
      <w:r>
        <w:rPr>
          <w:rStyle w:val="VerbatimChar"/>
        </w:rPr>
        <w:t xml:space="preserve">    * explain..</w:t>
      </w:r>
      <w:r>
        <w:br w:type="textWrapping"/>
      </w:r>
      <w:r>
        <w:rPr>
          <w:rStyle w:val="VerbatimChar"/>
        </w:rPr>
        <w:t xml:space="preserve">    * can comfortably include the entire dataset without having to worry about imputing</w:t>
      </w:r>
      <w:r>
        <w:br w:type="textWrapping"/>
      </w:r>
      <w:r>
        <w:rPr>
          <w:rStyle w:val="VerbatimChar"/>
        </w:rPr>
        <w:t xml:space="preserve">    </w:t>
      </w:r>
    </w:p>
    <w:p>
      <w:r>
        <w:t xml:space="preserve">tuned which variables to include: * exclude JD.Second, Business, code.client, code.contact * tuned parameters: * shrinkage = 0.001 * n.trees = 4000 * interaction.depth = 3 * min.nobs = 10 * manage to get AUC up to 0.785!!</w:t>
      </w:r>
    </w:p>
    <w:p>
      <w:r>
        <w:t xml:space="preserve">can we improve this by bringing huge variables back in a smarter way?</w:t>
      </w:r>
    </w:p>
    <w:p>
      <w:pPr>
        <w:pStyle w:val="Heading1"/>
      </w:pPr>
      <w:bookmarkStart w:id="78" w:name="results---over-5-pages-up-to-20-pages"/>
      <w:bookmarkEnd w:id="78"/>
      <w:r>
        <w:t xml:space="preserve">Results - over 5 pages, up to 20 pages</w:t>
      </w:r>
    </w:p>
    <w:p>
      <w:r>
        <w:t xml:space="preserve">Guidelines: * Outlines what you found out in relation to your research questions or hypotheses, presented in figures and in written text. * Results contain the facts of your research. Often you will include a brief comment on the significance of key results, with the expectation that more generalised comments about results will be made in the Discussion section.</w:t>
      </w:r>
    </w:p>
    <w:p>
      <w:r>
        <w:t xml:space="preserve">Which results to discuss * restate research questions and hypotheses. can we predict profitability? ofocurse you can make a prediction, real question might be is it worthwhile for the business to engage in this activity? we will look at this as a bottom line analysis. acknowledge that it may be worthwhile for other reasons such as confidence and transparency in historic projects. * important variables: cforest diagram vs anova vs random forest * which variables were chosen for machine learning analysis * first tried random forest predicting return per dollar * fail, why - for discussion * moved on to predicting yes or no profitability. * tried: random forest, logistic regression, gradient boosted trees, naiive bayes (baseline), bayesian networks * boosted trees could handle the missing data, whereas for all? other methods I had to narrow down data to complete data * used MICE package - explain what this is in method. * comparison of predictive accuracy of all methods. non are significantly better than the other.</w:t>
      </w:r>
    </w:p>
    <w:p>
      <w:pPr>
        <w:numPr>
          <w:numId w:val="1017"/>
          <w:ilvl w:val="0"/>
        </w:numPr>
      </w:pPr>
      <w:r>
        <w:t xml:space="preserve">tried model averaging - comparison to other methods.</w:t>
      </w:r>
    </w:p>
    <w:p>
      <w:pPr>
        <w:pStyle w:val="Compact"/>
        <w:numPr>
          <w:numId w:val="1017"/>
          <w:ilvl w:val="0"/>
        </w:numPr>
      </w:pPr>
      <w:r>
        <w:t xml:space="preserve">bottom line analysis - run 1000 times to get confidence interval around the line.</w:t>
      </w:r>
    </w:p>
    <w:p>
      <w:pPr>
        <w:pStyle w:val="Compact"/>
        <w:numPr>
          <w:numId w:val="1018"/>
          <w:ilvl w:val="1"/>
        </w:numPr>
      </w:pPr>
      <w:r>
        <w:t xml:space="preserve">should the business adopt the model?</w:t>
      </w:r>
    </w:p>
    <w:p>
      <w:pPr>
        <w:numPr>
          <w:numId w:val="1017"/>
          <w:ilvl w:val="0"/>
        </w:numPr>
      </w:pPr>
      <w:r>
        <w:t xml:space="preserve">to address the problem of trust and create insight to the past data - nearest neighbour algorithm. This also mimics the case based reasoning approach</w:t>
      </w:r>
    </w:p>
    <w:p>
      <w:pPr>
        <w:pStyle w:val="Heading1"/>
      </w:pPr>
      <w:bookmarkStart w:id="79" w:name="discussion---10-to-20-pages"/>
      <w:bookmarkEnd w:id="79"/>
      <w:r>
        <w:t xml:space="preserve">Discussion - 10 to 20 pages</w:t>
      </w:r>
    </w:p>
    <w:p>
      <w:r>
        <w:t xml:space="preserve">The Discussion section:</w:t>
      </w:r>
    </w:p>
    <w:p>
      <w:r>
        <w:t xml:space="preserve">comments on your results; explains what your results mean; interprets your results in a wider context; indicates which results were expected or unexpected; provides explanations for unexpected results. The Discussion should also relate your specific results to previous research or theory. You should point out what the limitations were of your study, and note any questions that remain unanswered. The Discussion CAN also include Conclusions/Future Research.</w:t>
      </w:r>
    </w:p>
    <w:p>
      <w:pPr>
        <w:pStyle w:val="Compact"/>
        <w:numPr>
          <w:numId w:val="1019"/>
          <w:ilvl w:val="0"/>
        </w:numPr>
      </w:pPr>
      <w:r>
        <w:t xml:space="preserve">cannot predict return per dollar. may be that this is much to specific for the volume of data available, may be that the project variation is not captured by the type of data available</w:t>
      </w:r>
    </w:p>
    <w:p>
      <w:pPr>
        <w:pStyle w:val="Compact"/>
        <w:numPr>
          <w:numId w:val="1019"/>
          <w:ilvl w:val="0"/>
        </w:numPr>
      </w:pPr>
      <w:r>
        <w:t xml:space="preserve">simpler task of predicting profitability or not does provide predictive accuracy well above random chance and also above our base measure - naiive bayes, but maybe not significantly? question of whether the 0.05 significance is appropriate</w:t>
      </w:r>
    </w:p>
    <w:p>
      <w:pPr>
        <w:pStyle w:val="Compact"/>
        <w:numPr>
          <w:numId w:val="1019"/>
          <w:ilvl w:val="0"/>
        </w:numPr>
      </w:pPr>
      <w:r>
        <w:t xml:space="preserve">how many trials do I need to do to make it significant?!</w:t>
      </w:r>
    </w:p>
    <w:p>
      <w:pPr>
        <w:pStyle w:val="Compact"/>
        <w:numPr>
          <w:numId w:val="1019"/>
          <w:ilvl w:val="0"/>
        </w:numPr>
      </w:pPr>
      <w:r>
        <w:t xml:space="preserve">best models are gradient boosted trees and logistic regression. why? can hypothesis but not really</w:t>
      </w:r>
    </w:p>
    <w:p>
      <w:pPr>
        <w:pStyle w:val="Compact"/>
        <w:numPr>
          <w:numId w:val="1020"/>
          <w:ilvl w:val="1"/>
        </w:numPr>
      </w:pPr>
      <w:r>
        <w:t xml:space="preserve">this shows the profitability can be predicted with some success, but real question is, is it financially viable?</w:t>
      </w:r>
    </w:p>
    <w:p>
      <w:pPr>
        <w:pStyle w:val="Compact"/>
        <w:numPr>
          <w:numId w:val="1019"/>
          <w:ilvl w:val="0"/>
        </w:numPr>
      </w:pPr>
      <w:r>
        <w:t xml:space="preserve">depending what the bottom line plot shows - yes or no.</w:t>
      </w:r>
    </w:p>
    <w:p>
      <w:pPr>
        <w:pStyle w:val="Compact"/>
        <w:numPr>
          <w:numId w:val="1019"/>
          <w:ilvl w:val="0"/>
        </w:numPr>
      </w:pPr>
      <w:r>
        <w:t xml:space="preserve">compare to past research. problems with past research and does this solve any of those?</w:t>
      </w:r>
    </w:p>
    <w:p>
      <w:pPr>
        <w:pStyle w:val="Compact"/>
        <w:numPr>
          <w:numId w:val="1021"/>
          <w:ilvl w:val="1"/>
        </w:numPr>
      </w:pPr>
      <w:r>
        <w:t xml:space="preserve">poor user uptake - future work?</w:t>
      </w:r>
    </w:p>
    <w:p>
      <w:pPr>
        <w:pStyle w:val="Compact"/>
        <w:numPr>
          <w:numId w:val="1021"/>
          <w:ilvl w:val="1"/>
        </w:numPr>
      </w:pPr>
      <w:r>
        <w:t xml:space="preserve">lack of trust - nearest neighbour must be presented with results - case bsaed reasoning</w:t>
      </w:r>
    </w:p>
    <w:p>
      <w:pPr>
        <w:pStyle w:val="Compact"/>
        <w:numPr>
          <w:numId w:val="1022"/>
          <w:ilvl w:val="2"/>
        </w:numPr>
      </w:pPr>
      <w:r>
        <w:t xml:space="preserve">results from boosted tree shows partial dependence plots - insight.</w:t>
      </w:r>
    </w:p>
    <w:p>
      <w:pPr>
        <w:pStyle w:val="Compact"/>
        <w:numPr>
          <w:numId w:val="1021"/>
          <w:ilvl w:val="1"/>
        </w:numPr>
      </w:pPr>
      <w:r>
        <w:t xml:space="preserve">never been applied to a consultant within construction industry. has been applied lots to software</w:t>
      </w:r>
    </w:p>
    <w:p>
      <w:pPr>
        <w:pStyle w:val="Compact"/>
        <w:numPr>
          <w:numId w:val="1023"/>
          <w:ilvl w:val="2"/>
        </w:numPr>
      </w:pPr>
      <w:r>
        <w:t xml:space="preserve">still has the potential to help with the way the industry is structured - hinges on user uptake.</w:t>
      </w:r>
    </w:p>
    <w:p>
      <w:pPr>
        <w:pStyle w:val="Heading1"/>
      </w:pPr>
      <w:bookmarkStart w:id="80" w:name="conclusion-1"/>
      <w:bookmarkEnd w:id="80"/>
      <w:r>
        <w:t xml:space="preserve">Conclusion</w:t>
      </w:r>
    </w:p>
    <w:p>
      <w:r>
        <w:t xml:space="preserve">Future work * user testing on trust levels of prediction with nearest neighbour</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81">
        <w:r>
          <w:rPr>
            <w:rStyle w:val="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82">
        <w:r>
          <w:rPr>
            <w:rStyle w:val="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83">
        <w:r>
          <w:rPr>
            <w:rStyle w:val="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84">
        <w:r>
          <w:rPr>
            <w:rStyle w:val="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An Empirical Comparison of Supervised Learning Algorithms.” Conference Proceedings. In, 148:161–68. ACM. doi:</w:t>
      </w:r>
      <w:hyperlink r:id="rId85">
        <w:r>
          <w:rPr>
            <w:rStyle w:val="Link"/>
          </w:rPr>
          <w:t xml:space="preserve">10.1145/1143844.1143865</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86">
        <w:r>
          <w:rPr>
            <w:rStyle w:val="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87">
        <w:r>
          <w:rPr>
            <w:rStyle w:val="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88">
        <w:r>
          <w:rPr>
            <w:rStyle w:val="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89">
        <w:r>
          <w:rPr>
            <w:rStyle w:val="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90">
        <w:r>
          <w:rPr>
            <w:rStyle w:val="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Analysis of Variance (ANOVA).” Web Page. Monash University.</w:t>
      </w:r>
      <w:r>
        <w:t xml:space="preserve"> </w:t>
      </w:r>
      <w:hyperlink r:id="rId91">
        <w:r>
          <w:rPr>
            <w:rStyle w:val="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oløkken, Kjetil, and Magne Jørgensen.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92">
        <w:r>
          <w:rPr>
            <w:rStyle w:val="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93">
        <w:r>
          <w:rPr>
            <w:rStyle w:val="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94">
        <w:r>
          <w:rPr>
            <w:rStyle w:val="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95">
        <w:r>
          <w:rPr>
            <w:rStyle w:val="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96">
        <w:r>
          <w:rPr>
            <w:rStyle w:val="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97">
        <w:r>
          <w:rPr>
            <w:rStyle w:val="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81c5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8b77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937e0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89" Target="http://dx.doi.org/10.1016/j.buildenv.2004.02.013" TargetMode="External" /><Relationship Type="http://schemas.openxmlformats.org/officeDocument/2006/relationships/hyperlink" Id="rId83" Target="http://dx.doi.org/10.1023/A:1010933404324" TargetMode="External" /><Relationship Type="http://schemas.openxmlformats.org/officeDocument/2006/relationships/hyperlink" Id="rId81" Target="http://dx.doi.org/10.1080/014461900370799" TargetMode="External" /><Relationship Type="http://schemas.openxmlformats.org/officeDocument/2006/relationships/hyperlink" Id="rId88" Target="http://dx.doi.org/10.1109/TSE.2007.256943" TargetMode="External" /><Relationship Type="http://schemas.openxmlformats.org/officeDocument/2006/relationships/hyperlink" Id="rId85" Target="http://dx.doi.org/10.1145/1143844.1143865" TargetMode="External" /><Relationship Type="http://schemas.openxmlformats.org/officeDocument/2006/relationships/hyperlink" Id="rId96" Target="http://dx.doi.org/10.1155/2015/149702" TargetMode="External" /><Relationship Type="http://schemas.openxmlformats.org/officeDocument/2006/relationships/hyperlink" Id="rId82" Target="http://dx.doi.org/http://dx.doi.org/10.1016/j.ijproman.2010.04.003" TargetMode="External" /><Relationship Type="http://schemas.openxmlformats.org/officeDocument/2006/relationships/hyperlink" Id="rId90"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86"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9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9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9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87"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91" Target="http://www.csse.monash.edu.au/~smarkham/resources/anova.htm" TargetMode="External" /><Relationship Type="http://schemas.openxmlformats.org/officeDocument/2006/relationships/hyperlink" Id="rId93" Target="https://books.google.com.au/books?id=_1b4nAEACAAJ" TargetMode="External" /><Relationship Type="http://schemas.openxmlformats.org/officeDocument/2006/relationships/hyperlink" Id="rId95" Target="https://stellar.mit.edu/S/course/6/fa12/6.047/courseMaterial/topics/topic4/lectureNotes/recitation6/recitation6.pdf" TargetMode="External" /><Relationship Type="http://schemas.openxmlformats.org/officeDocument/2006/relationships/hyperlink" Id="rId84"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89" Target="http://dx.doi.org/10.1016/j.buildenv.2004.02.013" TargetMode="External" /><Relationship Type="http://schemas.openxmlformats.org/officeDocument/2006/relationships/hyperlink" Id="rId83" Target="http://dx.doi.org/10.1023/A:1010933404324" TargetMode="External" /><Relationship Type="http://schemas.openxmlformats.org/officeDocument/2006/relationships/hyperlink" Id="rId81" Target="http://dx.doi.org/10.1080/014461900370799" TargetMode="External" /><Relationship Type="http://schemas.openxmlformats.org/officeDocument/2006/relationships/hyperlink" Id="rId88" Target="http://dx.doi.org/10.1109/TSE.2007.256943" TargetMode="External" /><Relationship Type="http://schemas.openxmlformats.org/officeDocument/2006/relationships/hyperlink" Id="rId85" Target="http://dx.doi.org/10.1145/1143844.1143865" TargetMode="External" /><Relationship Type="http://schemas.openxmlformats.org/officeDocument/2006/relationships/hyperlink" Id="rId96" Target="http://dx.doi.org/10.1155/2015/149702" TargetMode="External" /><Relationship Type="http://schemas.openxmlformats.org/officeDocument/2006/relationships/hyperlink" Id="rId82" Target="http://dx.doi.org/http://dx.doi.org/10.1016/j.ijproman.2010.04.003" TargetMode="External" /><Relationship Type="http://schemas.openxmlformats.org/officeDocument/2006/relationships/hyperlink" Id="rId90"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86"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9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9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9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87"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91" Target="http://www.csse.monash.edu.au/~smarkham/resources/anova.htm" TargetMode="External" /><Relationship Type="http://schemas.openxmlformats.org/officeDocument/2006/relationships/hyperlink" Id="rId93" Target="https://books.google.com.au/books?id=_1b4nAEACAAJ" TargetMode="External" /><Relationship Type="http://schemas.openxmlformats.org/officeDocument/2006/relationships/hyperlink" Id="rId95" Target="https://stellar.mit.edu/S/course/6/fa12/6.047/courseMaterial/topics/topic4/lectureNotes/recitation6/recitation6.pdf" TargetMode="External" /><Relationship Type="http://schemas.openxmlformats.org/officeDocument/2006/relationships/hyperlink" Id="rId84"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